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3D06D" w14:textId="77777777" w:rsidR="003932F9" w:rsidRPr="00FC04DD" w:rsidRDefault="008F7745" w:rsidP="00474454">
      <w:pPr>
        <w:snapToGrid w:val="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>
        <w:rPr>
          <w:rFonts w:ascii="ＭＳ ゴシック" w:eastAsia="ＭＳ ゴシック" w:hAnsi="ＭＳ ゴシック" w:hint="eastAsia"/>
          <w:b/>
          <w:sz w:val="28"/>
          <w:szCs w:val="28"/>
        </w:rPr>
        <w:t>G-DORM</w:t>
      </w:r>
      <w:r w:rsidR="00FF621C" w:rsidRPr="00FC04DD">
        <w:rPr>
          <w:rFonts w:ascii="ＭＳ ゴシック" w:eastAsia="ＭＳ ゴシック" w:hAnsi="ＭＳ ゴシック" w:hint="eastAsia"/>
          <w:b/>
          <w:sz w:val="28"/>
          <w:szCs w:val="28"/>
        </w:rPr>
        <w:t>学生交流プログラム</w:t>
      </w:r>
      <w:r>
        <w:rPr>
          <w:rFonts w:ascii="ＭＳ ゴシック" w:eastAsia="ＭＳ ゴシック" w:hAnsi="ＭＳ ゴシック" w:hint="eastAsia"/>
          <w:b/>
          <w:sz w:val="28"/>
          <w:szCs w:val="28"/>
        </w:rPr>
        <w:t>2022ハイブリッド国際共修</w:t>
      </w:r>
      <w:r w:rsidR="00F01E8C" w:rsidRPr="00FC04DD">
        <w:rPr>
          <w:rFonts w:ascii="ＭＳ ゴシック" w:eastAsia="ＭＳ ゴシック" w:hAnsi="ＭＳ ゴシック" w:hint="eastAsia"/>
          <w:b/>
          <w:sz w:val="28"/>
          <w:szCs w:val="28"/>
        </w:rPr>
        <w:t>（</w:t>
      </w:r>
      <w:r>
        <w:rPr>
          <w:rFonts w:ascii="ＭＳ ゴシック" w:eastAsia="ＭＳ ゴシック" w:hAnsi="ＭＳ ゴシック" w:hint="eastAsia"/>
          <w:b/>
          <w:sz w:val="28"/>
          <w:szCs w:val="28"/>
        </w:rPr>
        <w:t>夏休み短期集中</w:t>
      </w:r>
      <w:r w:rsidR="00E5546C" w:rsidRPr="00FC04DD">
        <w:rPr>
          <w:rFonts w:ascii="ＭＳ ゴシック" w:eastAsia="ＭＳ ゴシック" w:hAnsi="ＭＳ ゴシック" w:hint="eastAsia"/>
          <w:b/>
          <w:sz w:val="28"/>
          <w:szCs w:val="28"/>
        </w:rPr>
        <w:t>）</w:t>
      </w:r>
    </w:p>
    <w:p w14:paraId="1B0FD04C" w14:textId="77777777" w:rsidR="00244C2D" w:rsidRPr="00FC04DD" w:rsidRDefault="00FF7384" w:rsidP="002536C0">
      <w:pPr>
        <w:snapToGrid w:val="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FC04DD">
        <w:rPr>
          <w:rFonts w:ascii="ＭＳ ゴシック" w:eastAsia="ＭＳ ゴシック" w:hAnsi="ＭＳ ゴシック" w:hint="eastAsia"/>
          <w:b/>
          <w:bCs/>
          <w:sz w:val="28"/>
          <w:szCs w:val="28"/>
        </w:rPr>
        <w:t>参加</w:t>
      </w:r>
      <w:r w:rsidR="005D2286" w:rsidRPr="00FC04DD">
        <w:rPr>
          <w:rFonts w:ascii="ＭＳ ゴシック" w:eastAsia="ＭＳ ゴシック" w:hAnsi="ＭＳ ゴシック" w:hint="eastAsia"/>
          <w:b/>
          <w:bCs/>
          <w:sz w:val="28"/>
          <w:szCs w:val="28"/>
        </w:rPr>
        <w:t>申込書</w:t>
      </w:r>
    </w:p>
    <w:p w14:paraId="48B6C043" w14:textId="77777777" w:rsidR="00415E8C" w:rsidRPr="00FC04DD" w:rsidRDefault="005D2286" w:rsidP="00CE1059">
      <w:pPr>
        <w:rPr>
          <w:rFonts w:ascii="ＭＳ 明朝" w:eastAsia="ＭＳ 明朝" w:hAnsi="ＭＳ 明朝" w:cs="Arial Unicode MS"/>
          <w:sz w:val="20"/>
          <w:u w:val="single"/>
        </w:rPr>
      </w:pPr>
      <w:r w:rsidRPr="00FC04DD">
        <w:rPr>
          <w:rFonts w:ascii="ＭＳ 明朝" w:eastAsia="ＭＳ 明朝" w:hAnsi="ＭＳ 明朝" w:cs="Arial Unicode MS" w:hint="eastAsia"/>
          <w:sz w:val="20"/>
          <w:u w:val="single"/>
        </w:rPr>
        <w:t>ご</w:t>
      </w:r>
      <w:r w:rsidR="00C70184" w:rsidRPr="00FC04DD">
        <w:rPr>
          <w:rFonts w:ascii="ＭＳ 明朝" w:eastAsia="ＭＳ 明朝" w:hAnsi="ＭＳ 明朝" w:cs="Arial Unicode MS" w:hint="eastAsia"/>
          <w:sz w:val="20"/>
          <w:u w:val="single"/>
        </w:rPr>
        <w:t>記入</w:t>
      </w:r>
      <w:r w:rsidR="00825E79" w:rsidRPr="00FC04DD">
        <w:rPr>
          <w:rFonts w:ascii="ＭＳ 明朝" w:eastAsia="ＭＳ 明朝" w:hAnsi="ＭＳ 明朝" w:cs="Arial Unicode MS" w:hint="eastAsia"/>
          <w:sz w:val="20"/>
          <w:u w:val="single"/>
        </w:rPr>
        <w:t>いただいた</w:t>
      </w:r>
      <w:r w:rsidRPr="00FC04DD">
        <w:rPr>
          <w:rFonts w:ascii="ＭＳ 明朝" w:eastAsia="ＭＳ 明朝" w:hAnsi="ＭＳ 明朝" w:cs="Arial Unicode MS" w:hint="eastAsia"/>
          <w:sz w:val="20"/>
          <w:u w:val="single"/>
        </w:rPr>
        <w:t>個人</w:t>
      </w:r>
      <w:r w:rsidR="00C70184" w:rsidRPr="00FC04DD">
        <w:rPr>
          <w:rFonts w:ascii="ＭＳ 明朝" w:eastAsia="ＭＳ 明朝" w:hAnsi="ＭＳ 明朝" w:cs="Arial Unicode MS" w:hint="eastAsia"/>
          <w:sz w:val="20"/>
          <w:u w:val="single"/>
        </w:rPr>
        <w:t>情報は、</w:t>
      </w:r>
      <w:r w:rsidR="0096639F" w:rsidRPr="00FC04DD">
        <w:rPr>
          <w:rFonts w:ascii="ＭＳ 明朝" w:eastAsia="ＭＳ 明朝" w:hAnsi="ＭＳ 明朝" w:cs="Arial Unicode MS" w:hint="eastAsia"/>
          <w:sz w:val="20"/>
          <w:u w:val="single"/>
        </w:rPr>
        <w:t>主に</w:t>
      </w:r>
      <w:r w:rsidR="00C70184" w:rsidRPr="00FC04DD">
        <w:rPr>
          <w:rFonts w:ascii="ＭＳ 明朝" w:eastAsia="ＭＳ 明朝" w:hAnsi="ＭＳ 明朝" w:cs="Arial Unicode MS" w:hint="eastAsia"/>
          <w:sz w:val="20"/>
          <w:u w:val="single"/>
        </w:rPr>
        <w:t>参加</w:t>
      </w:r>
      <w:r w:rsidR="00712D77" w:rsidRPr="00FC04DD">
        <w:rPr>
          <w:rFonts w:ascii="ＭＳ 明朝" w:eastAsia="ＭＳ 明朝" w:hAnsi="ＭＳ 明朝" w:cs="Arial Unicode MS" w:hint="eastAsia"/>
          <w:sz w:val="20"/>
          <w:u w:val="single"/>
        </w:rPr>
        <w:t>希望</w:t>
      </w:r>
      <w:r w:rsidR="00C70184" w:rsidRPr="00FC04DD">
        <w:rPr>
          <w:rFonts w:ascii="ＭＳ 明朝" w:eastAsia="ＭＳ 明朝" w:hAnsi="ＭＳ 明朝" w:cs="Arial Unicode MS" w:hint="eastAsia"/>
          <w:sz w:val="20"/>
          <w:u w:val="single"/>
        </w:rPr>
        <w:t>者との</w:t>
      </w:r>
      <w:r w:rsidR="00904E8E" w:rsidRPr="00FC04DD">
        <w:rPr>
          <w:rFonts w:ascii="ＭＳ 明朝" w:eastAsia="ＭＳ 明朝" w:hAnsi="ＭＳ 明朝" w:cs="Arial Unicode MS" w:hint="eastAsia"/>
          <w:sz w:val="20"/>
          <w:u w:val="single"/>
        </w:rPr>
        <w:t>連絡</w:t>
      </w:r>
      <w:r w:rsidR="0096639F" w:rsidRPr="00FC04DD">
        <w:rPr>
          <w:rFonts w:ascii="ＭＳ 明朝" w:eastAsia="ＭＳ 明朝" w:hAnsi="ＭＳ 明朝" w:cs="Arial Unicode MS" w:hint="eastAsia"/>
          <w:sz w:val="20"/>
          <w:u w:val="single"/>
        </w:rPr>
        <w:t>のために用いられ</w:t>
      </w:r>
      <w:r w:rsidR="000F5AFA" w:rsidRPr="00FC04DD">
        <w:rPr>
          <w:rFonts w:ascii="ＭＳ 明朝" w:eastAsia="ＭＳ 明朝" w:hAnsi="ＭＳ 明朝" w:cs="Arial Unicode MS" w:hint="eastAsia"/>
          <w:sz w:val="20"/>
          <w:u w:val="single"/>
        </w:rPr>
        <w:t>るほか、</w:t>
      </w:r>
      <w:r w:rsidR="003932F9" w:rsidRPr="00FC04DD">
        <w:rPr>
          <w:rFonts w:ascii="ＭＳ 明朝" w:eastAsia="ＭＳ 明朝" w:hAnsi="ＭＳ 明朝" w:cs="Arial Unicode MS" w:hint="eastAsia"/>
          <w:sz w:val="20"/>
          <w:u w:val="single"/>
        </w:rPr>
        <w:t>プログラム</w:t>
      </w:r>
      <w:r w:rsidR="00825E79" w:rsidRPr="00FC04DD">
        <w:rPr>
          <w:rFonts w:ascii="ＭＳ 明朝" w:eastAsia="ＭＳ 明朝" w:hAnsi="ＭＳ 明朝" w:cs="Arial Unicode MS" w:hint="eastAsia"/>
          <w:sz w:val="20"/>
          <w:u w:val="single"/>
        </w:rPr>
        <w:t>派遣先</w:t>
      </w:r>
      <w:r w:rsidR="003932F9" w:rsidRPr="00FC04DD">
        <w:rPr>
          <w:rFonts w:ascii="ＭＳ 明朝" w:eastAsia="ＭＳ 明朝" w:hAnsi="ＭＳ 明朝" w:cs="Arial Unicode MS" w:hint="eastAsia"/>
          <w:sz w:val="20"/>
          <w:u w:val="single"/>
        </w:rPr>
        <w:t>及び、</w:t>
      </w:r>
      <w:r w:rsidRPr="00FC04DD">
        <w:rPr>
          <w:rFonts w:ascii="ＭＳ 明朝" w:eastAsia="ＭＳ 明朝" w:hAnsi="ＭＳ 明朝" w:cs="Arial Unicode MS" w:hint="eastAsia"/>
          <w:sz w:val="20"/>
          <w:u w:val="single"/>
        </w:rPr>
        <w:t>研修実施</w:t>
      </w:r>
      <w:r w:rsidR="003932F9" w:rsidRPr="00FC04DD">
        <w:rPr>
          <w:rFonts w:ascii="ＭＳ 明朝" w:eastAsia="ＭＳ 明朝" w:hAnsi="ＭＳ 明朝" w:cs="Arial Unicode MS" w:hint="eastAsia"/>
          <w:sz w:val="20"/>
          <w:u w:val="single"/>
        </w:rPr>
        <w:t>等</w:t>
      </w:r>
      <w:r w:rsidR="00904E8E" w:rsidRPr="00FC04DD">
        <w:rPr>
          <w:rFonts w:ascii="ＭＳ 明朝" w:eastAsia="ＭＳ 明朝" w:hAnsi="ＭＳ 明朝" w:cs="Arial Unicode MS" w:hint="eastAsia"/>
          <w:sz w:val="20"/>
          <w:u w:val="single"/>
        </w:rPr>
        <w:t>手配に必</w:t>
      </w:r>
      <w:r w:rsidR="00DF5E10" w:rsidRPr="00FC04DD">
        <w:rPr>
          <w:rFonts w:ascii="ＭＳ 明朝" w:eastAsia="ＭＳ 明朝" w:hAnsi="ＭＳ 明朝" w:cs="Arial Unicode MS" w:hint="eastAsia"/>
          <w:sz w:val="20"/>
          <w:u w:val="single"/>
        </w:rPr>
        <w:t>要な範囲内で</w:t>
      </w:r>
      <w:r w:rsidR="00AF6B83">
        <w:rPr>
          <w:rFonts w:ascii="ＭＳ 明朝" w:eastAsia="ＭＳ 明朝" w:hAnsi="ＭＳ 明朝" w:cs="Arial Unicode MS" w:hint="eastAsia"/>
          <w:sz w:val="20"/>
          <w:u w:val="single"/>
        </w:rPr>
        <w:t>協力企業等</w:t>
      </w:r>
      <w:r w:rsidR="00DF5E10" w:rsidRPr="00FC04DD">
        <w:rPr>
          <w:rFonts w:ascii="ＭＳ 明朝" w:eastAsia="ＭＳ 明朝" w:hAnsi="ＭＳ 明朝" w:cs="Arial Unicode MS" w:hint="eastAsia"/>
          <w:sz w:val="20"/>
          <w:u w:val="single"/>
        </w:rPr>
        <w:t>へ</w:t>
      </w:r>
      <w:r w:rsidR="00825E79" w:rsidRPr="00FC04DD">
        <w:rPr>
          <w:rFonts w:ascii="ＭＳ 明朝" w:eastAsia="ＭＳ 明朝" w:hAnsi="ＭＳ 明朝" w:cs="Arial Unicode MS" w:hint="eastAsia"/>
          <w:sz w:val="20"/>
          <w:u w:val="single"/>
        </w:rPr>
        <w:t>提供することがありま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6"/>
        <w:gridCol w:w="3480"/>
        <w:gridCol w:w="380"/>
        <w:gridCol w:w="794"/>
        <w:gridCol w:w="364"/>
        <w:gridCol w:w="203"/>
        <w:gridCol w:w="1148"/>
        <w:gridCol w:w="411"/>
        <w:gridCol w:w="752"/>
        <w:gridCol w:w="1609"/>
      </w:tblGrid>
      <w:tr w:rsidR="002F1CF5" w:rsidRPr="00FC04DD" w14:paraId="007AE535" w14:textId="77777777" w:rsidTr="00E11FCB">
        <w:trPr>
          <w:trHeight w:val="615"/>
        </w:trPr>
        <w:tc>
          <w:tcPr>
            <w:tcW w:w="1266" w:type="dxa"/>
            <w:vMerge w:val="restart"/>
            <w:shd w:val="clear" w:color="auto" w:fill="E7E6E6"/>
            <w:vAlign w:val="center"/>
          </w:tcPr>
          <w:p w14:paraId="25FA9D36" w14:textId="77777777" w:rsidR="002F1CF5" w:rsidRPr="00FC04DD" w:rsidRDefault="002F1CF5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所属</w:t>
            </w:r>
          </w:p>
        </w:tc>
        <w:tc>
          <w:tcPr>
            <w:tcW w:w="5018" w:type="dxa"/>
            <w:gridSpan w:val="4"/>
            <w:vMerge w:val="restart"/>
          </w:tcPr>
          <w:p w14:paraId="1A6DF66A" w14:textId="77777777" w:rsidR="002F1CF5" w:rsidRPr="00FC04DD" w:rsidRDefault="00612DF6" w:rsidP="007B436D">
            <w:pPr>
              <w:jc w:val="left"/>
              <w:rPr>
                <w:rFonts w:ascii="ＭＳ 明朝" w:eastAsia="ＭＳ 明朝" w:hAnsi="ＭＳ 明朝"/>
                <w:szCs w:val="21"/>
              </w:rPr>
            </w:pPr>
            <w:r>
              <w:rPr>
                <w:rFonts w:ascii="ＭＳ 明朝" w:eastAsia="ＭＳ 明朝" w:hAnsi="ＭＳ 明朝" w:hint="eastAsia"/>
                <w:szCs w:val="21"/>
              </w:rPr>
              <w:t xml:space="preserve">　　　　　　　　　　　　　　　　　　分野</w:t>
            </w:r>
          </w:p>
          <w:p w14:paraId="0792F32A" w14:textId="77777777" w:rsidR="002F1CF5" w:rsidRPr="00FC04DD" w:rsidRDefault="00C5153C" w:rsidP="007B436D">
            <w:pPr>
              <w:jc w:val="left"/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 xml:space="preserve">　　　　　　</w:t>
            </w:r>
            <w:r w:rsidR="002F1CF5" w:rsidRPr="00FC04DD">
              <w:rPr>
                <w:rFonts w:ascii="ＭＳ 明朝" w:eastAsia="ＭＳ 明朝" w:hAnsi="ＭＳ 明朝" w:hint="eastAsia"/>
                <w:szCs w:val="21"/>
              </w:rPr>
              <w:t>学部　　　　　　　　　学科</w:t>
            </w:r>
            <w:r w:rsidR="0082338C">
              <w:rPr>
                <w:rFonts w:ascii="ＭＳ 明朝" w:eastAsia="ＭＳ 明朝" w:hAnsi="ＭＳ 明朝" w:hint="eastAsia"/>
                <w:szCs w:val="21"/>
              </w:rPr>
              <w:t>・プログラム</w:t>
            </w:r>
          </w:p>
          <w:p w14:paraId="2B873DA5" w14:textId="77777777" w:rsidR="002F1CF5" w:rsidRPr="00FC04DD" w:rsidRDefault="00612DF6" w:rsidP="008D0DD2">
            <w:pPr>
              <w:rPr>
                <w:rFonts w:ascii="ＭＳ 明朝" w:eastAsia="ＭＳ 明朝" w:hAnsi="ＭＳ 明朝"/>
                <w:szCs w:val="21"/>
              </w:rPr>
            </w:pPr>
            <w:r>
              <w:rPr>
                <w:rFonts w:ascii="ＭＳ 明朝" w:eastAsia="ＭＳ 明朝" w:hAnsi="ＭＳ 明朝" w:hint="eastAsia"/>
                <w:szCs w:val="21"/>
              </w:rPr>
              <w:t xml:space="preserve">　　　　　研究科　　　　　　　　　　専攻・</w:t>
            </w:r>
            <w:r w:rsidR="00C5153C" w:rsidRPr="00FC04DD">
              <w:rPr>
                <w:rFonts w:ascii="ＭＳ 明朝" w:eastAsia="ＭＳ 明朝" w:hAnsi="ＭＳ 明朝" w:hint="eastAsia"/>
                <w:szCs w:val="21"/>
              </w:rPr>
              <w:t>コース</w:t>
            </w:r>
          </w:p>
          <w:p w14:paraId="7E549CEF" w14:textId="77777777" w:rsidR="002F1CF5" w:rsidRPr="00FC04DD" w:rsidRDefault="002F1CF5" w:rsidP="008D0DD2">
            <w:pPr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 xml:space="preserve">　　　　　　　　　　　　　　　年</w:t>
            </w:r>
          </w:p>
        </w:tc>
        <w:tc>
          <w:tcPr>
            <w:tcW w:w="1762" w:type="dxa"/>
            <w:gridSpan w:val="3"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0F156D4B" w14:textId="77777777" w:rsidR="002F1CF5" w:rsidRPr="00FC04DD" w:rsidRDefault="00DD09E7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在</w:t>
            </w:r>
            <w:r w:rsidR="005D2286" w:rsidRPr="00FC04DD">
              <w:rPr>
                <w:rFonts w:ascii="ＭＳ 明朝" w:eastAsia="ＭＳ 明朝" w:hAnsi="ＭＳ 明朝" w:hint="eastAsia"/>
                <w:b/>
                <w:szCs w:val="21"/>
              </w:rPr>
              <w:t>籍</w:t>
            </w:r>
            <w:r w:rsidR="002F1CF5" w:rsidRPr="00FC04DD">
              <w:rPr>
                <w:rFonts w:ascii="ＭＳ 明朝" w:eastAsia="ＭＳ 明朝" w:hAnsi="ＭＳ 明朝" w:hint="eastAsia"/>
                <w:b/>
                <w:szCs w:val="21"/>
              </w:rPr>
              <w:t>番号</w:t>
            </w:r>
          </w:p>
        </w:tc>
        <w:tc>
          <w:tcPr>
            <w:tcW w:w="236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40EA273" w14:textId="77777777" w:rsidR="002F1CF5" w:rsidRPr="00FC04DD" w:rsidRDefault="002F1CF5" w:rsidP="008D0DD2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2F1CF5" w:rsidRPr="00FC04DD" w14:paraId="0E2041D7" w14:textId="77777777" w:rsidTr="00977A3E">
        <w:trPr>
          <w:trHeight w:val="480"/>
        </w:trPr>
        <w:tc>
          <w:tcPr>
            <w:tcW w:w="1266" w:type="dxa"/>
            <w:vMerge/>
            <w:shd w:val="clear" w:color="auto" w:fill="E7E6E6"/>
            <w:vAlign w:val="center"/>
          </w:tcPr>
          <w:p w14:paraId="05B7C40D" w14:textId="77777777" w:rsidR="002F1CF5" w:rsidRPr="00FC04DD" w:rsidRDefault="002F1CF5" w:rsidP="00DA2D3C">
            <w:pPr>
              <w:jc w:val="center"/>
              <w:rPr>
                <w:rFonts w:ascii="ＭＳ 明朝" w:eastAsia="ＭＳ 明朝" w:hAnsi="ＭＳ 明朝"/>
                <w:szCs w:val="21"/>
              </w:rPr>
            </w:pPr>
          </w:p>
        </w:tc>
        <w:tc>
          <w:tcPr>
            <w:tcW w:w="5018" w:type="dxa"/>
            <w:gridSpan w:val="4"/>
            <w:vMerge/>
            <w:tcBorders>
              <w:bottom w:val="single" w:sz="4" w:space="0" w:color="auto"/>
            </w:tcBorders>
          </w:tcPr>
          <w:p w14:paraId="75E8D720" w14:textId="77777777" w:rsidR="002F1CF5" w:rsidRPr="00FC04DD" w:rsidRDefault="002F1CF5" w:rsidP="007B436D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</w:tc>
        <w:tc>
          <w:tcPr>
            <w:tcW w:w="1762" w:type="dxa"/>
            <w:gridSpan w:val="3"/>
            <w:tcBorders>
              <w:top w:val="single" w:sz="4" w:space="0" w:color="auto"/>
            </w:tcBorders>
            <w:shd w:val="clear" w:color="auto" w:fill="E7E6E6"/>
            <w:vAlign w:val="center"/>
          </w:tcPr>
          <w:p w14:paraId="0091D901" w14:textId="77777777" w:rsidR="002830D0" w:rsidRPr="00FC04DD" w:rsidRDefault="002F1CF5" w:rsidP="002830D0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指導教員</w:t>
            </w:r>
            <w:r w:rsidR="0082338C">
              <w:rPr>
                <w:rFonts w:ascii="ＭＳ 明朝" w:eastAsia="ＭＳ 明朝" w:hAnsi="ＭＳ 明朝" w:hint="eastAsia"/>
                <w:b/>
                <w:szCs w:val="21"/>
              </w:rPr>
              <w:t>または学年担</w:t>
            </w:r>
            <w:r w:rsidR="00F75405">
              <w:rPr>
                <w:rFonts w:ascii="ＭＳ 明朝" w:eastAsia="ＭＳ 明朝" w:hAnsi="ＭＳ 明朝" w:hint="eastAsia"/>
                <w:b/>
                <w:szCs w:val="21"/>
              </w:rPr>
              <w:t>当</w:t>
            </w:r>
            <w:r w:rsidR="000A6029">
              <w:rPr>
                <w:rFonts w:ascii="ＭＳ 明朝" w:eastAsia="ＭＳ 明朝" w:hAnsi="ＭＳ 明朝" w:hint="eastAsia"/>
                <w:b/>
                <w:szCs w:val="21"/>
              </w:rPr>
              <w:t>教員</w:t>
            </w:r>
            <w:r w:rsidR="0082338C">
              <w:rPr>
                <w:rFonts w:ascii="ＭＳ 明朝" w:eastAsia="ＭＳ 明朝" w:hAnsi="ＭＳ 明朝" w:hint="eastAsia"/>
                <w:b/>
                <w:szCs w:val="21"/>
              </w:rPr>
              <w:t>名</w:t>
            </w:r>
          </w:p>
        </w:tc>
        <w:tc>
          <w:tcPr>
            <w:tcW w:w="2361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63E9EA7" w14:textId="77777777" w:rsidR="002F1CF5" w:rsidRDefault="00436C4B" w:rsidP="008D0DD2">
            <w:pPr>
              <w:rPr>
                <w:rFonts w:ascii="ＭＳ 明朝" w:eastAsia="ＭＳ 明朝" w:hAnsi="ＭＳ 明朝"/>
                <w:sz w:val="16"/>
                <w:szCs w:val="24"/>
              </w:rPr>
            </w:pPr>
            <w:r w:rsidRPr="00436C4B">
              <w:rPr>
                <w:rFonts w:ascii="ＭＳ 明朝" w:eastAsia="ＭＳ 明朝" w:hAnsi="ＭＳ 明朝" w:hint="eastAsia"/>
                <w:sz w:val="16"/>
                <w:szCs w:val="24"/>
              </w:rPr>
              <w:t>※</w:t>
            </w:r>
            <w:r w:rsidR="00977A3E">
              <w:rPr>
                <w:rFonts w:ascii="ＭＳ 明朝" w:eastAsia="ＭＳ 明朝" w:hAnsi="ＭＳ 明朝" w:hint="eastAsia"/>
                <w:sz w:val="16"/>
                <w:szCs w:val="24"/>
              </w:rPr>
              <w:t>3年生以下は工学部生のみ記載。</w:t>
            </w:r>
          </w:p>
          <w:p w14:paraId="5B595BB6" w14:textId="77777777" w:rsidR="00436C4B" w:rsidRPr="00FC04DD" w:rsidRDefault="00436C4B" w:rsidP="008D0DD2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651AAB" w:rsidRPr="00FC04DD" w14:paraId="484AD487" w14:textId="77777777" w:rsidTr="00E11FCB">
        <w:tc>
          <w:tcPr>
            <w:tcW w:w="1266" w:type="dxa"/>
            <w:vMerge w:val="restart"/>
            <w:shd w:val="clear" w:color="auto" w:fill="E7E6E6"/>
            <w:vAlign w:val="center"/>
          </w:tcPr>
          <w:p w14:paraId="068A9E17" w14:textId="77777777" w:rsidR="00651AAB" w:rsidRPr="00FC04DD" w:rsidRDefault="00651AAB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/>
                <w:b/>
                <w:szCs w:val="21"/>
              </w:rPr>
              <w:t>氏名</w:t>
            </w:r>
          </w:p>
        </w:tc>
        <w:tc>
          <w:tcPr>
            <w:tcW w:w="3480" w:type="dxa"/>
            <w:tcBorders>
              <w:bottom w:val="dashSmallGap" w:sz="4" w:space="0" w:color="auto"/>
            </w:tcBorders>
          </w:tcPr>
          <w:p w14:paraId="0EDF88B0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18"/>
                <w:szCs w:val="18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18"/>
              </w:rPr>
              <w:t>フリガナ</w:t>
            </w:r>
          </w:p>
        </w:tc>
        <w:tc>
          <w:tcPr>
            <w:tcW w:w="380" w:type="dxa"/>
            <w:vMerge w:val="restart"/>
          </w:tcPr>
          <w:p w14:paraId="308B817C" w14:textId="77777777" w:rsidR="00651AAB" w:rsidRPr="00FC04DD" w:rsidRDefault="00651AAB">
            <w:pPr>
              <w:widowControl/>
              <w:jc w:val="left"/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>男</w:t>
            </w:r>
          </w:p>
          <w:p w14:paraId="72F338B4" w14:textId="77777777" w:rsidR="00303DCF" w:rsidRPr="00FC04DD" w:rsidRDefault="00303DCF">
            <w:pPr>
              <w:widowControl/>
              <w:jc w:val="left"/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>・</w:t>
            </w:r>
          </w:p>
          <w:p w14:paraId="77D3363E" w14:textId="77777777" w:rsidR="00651AAB" w:rsidRPr="00FC04DD" w:rsidRDefault="00651AAB" w:rsidP="00651AAB">
            <w:pPr>
              <w:rPr>
                <w:rFonts w:ascii="ＭＳ 明朝" w:eastAsia="ＭＳ 明朝" w:hAnsi="ＭＳ 明朝"/>
                <w:sz w:val="18"/>
                <w:szCs w:val="18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>女</w:t>
            </w:r>
          </w:p>
        </w:tc>
        <w:tc>
          <w:tcPr>
            <w:tcW w:w="1158" w:type="dxa"/>
            <w:gridSpan w:val="2"/>
            <w:vMerge w:val="restart"/>
            <w:shd w:val="clear" w:color="auto" w:fill="E7E6E6"/>
            <w:vAlign w:val="center"/>
          </w:tcPr>
          <w:p w14:paraId="7CD4D53E" w14:textId="77777777" w:rsidR="00FD78DF" w:rsidRPr="00FC04DD" w:rsidRDefault="00FD78DF" w:rsidP="00FD78DF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氏名</w:t>
            </w:r>
          </w:p>
          <w:p w14:paraId="0C059AF2" w14:textId="77777777" w:rsidR="00651AAB" w:rsidRPr="00FC04DD" w:rsidRDefault="00FD78DF" w:rsidP="00FD78DF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 w:val="18"/>
                <w:szCs w:val="18"/>
              </w:rPr>
              <w:t>（ローマ字）</w:t>
            </w:r>
          </w:p>
        </w:tc>
        <w:tc>
          <w:tcPr>
            <w:tcW w:w="4123" w:type="dxa"/>
            <w:gridSpan w:val="5"/>
            <w:vMerge w:val="restart"/>
            <w:shd w:val="clear" w:color="auto" w:fill="auto"/>
          </w:tcPr>
          <w:p w14:paraId="4E15ED49" w14:textId="77777777" w:rsidR="00651AAB" w:rsidRPr="00FC04DD" w:rsidRDefault="00732394" w:rsidP="00904E8E">
            <w:pPr>
              <w:rPr>
                <w:rFonts w:ascii="ＭＳ 明朝" w:eastAsia="ＭＳ 明朝" w:hAnsi="ＭＳ 明朝"/>
                <w:sz w:val="18"/>
                <w:szCs w:val="18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18"/>
              </w:rPr>
              <w:t xml:space="preserve">（姓）　　　　　　　</w:t>
            </w:r>
            <w:r w:rsidR="00651AAB" w:rsidRPr="00FC04DD">
              <w:rPr>
                <w:rFonts w:ascii="ＭＳ 明朝" w:eastAsia="ＭＳ 明朝" w:hAnsi="ＭＳ 明朝" w:hint="eastAsia"/>
                <w:sz w:val="18"/>
                <w:szCs w:val="18"/>
              </w:rPr>
              <w:t>（名）</w:t>
            </w:r>
          </w:p>
          <w:p w14:paraId="3A3CEC47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18"/>
                <w:szCs w:val="18"/>
              </w:rPr>
            </w:pPr>
          </w:p>
          <w:p w14:paraId="4E4122B4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18"/>
                <w:szCs w:val="18"/>
              </w:rPr>
            </w:pPr>
          </w:p>
          <w:p w14:paraId="33DD3519" w14:textId="77777777" w:rsidR="00651AAB" w:rsidRPr="00FC04DD" w:rsidRDefault="00651AAB" w:rsidP="00904E8E">
            <w:pPr>
              <w:rPr>
                <w:rFonts w:ascii="ＭＳ 明朝" w:eastAsia="ＭＳ 明朝" w:hAnsi="ＭＳ 明朝"/>
                <w:color w:val="FF0000"/>
                <w:sz w:val="16"/>
                <w:szCs w:val="16"/>
              </w:rPr>
            </w:pPr>
            <w:r w:rsidRPr="00FC04DD">
              <w:rPr>
                <w:rFonts w:ascii="ＭＳ 明朝" w:eastAsia="ＭＳ 明朝" w:hAnsi="ＭＳ 明朝" w:hint="eastAsia"/>
                <w:color w:val="FF0000"/>
                <w:sz w:val="16"/>
                <w:szCs w:val="16"/>
              </w:rPr>
              <w:t>正確・丁寧な活字体で記入のこと。</w:t>
            </w:r>
          </w:p>
        </w:tc>
      </w:tr>
      <w:tr w:rsidR="00651AAB" w:rsidRPr="00FC04DD" w14:paraId="0D8C16AD" w14:textId="77777777" w:rsidTr="00E11FCB">
        <w:trPr>
          <w:trHeight w:val="657"/>
        </w:trPr>
        <w:tc>
          <w:tcPr>
            <w:tcW w:w="1266" w:type="dxa"/>
            <w:vMerge/>
            <w:shd w:val="clear" w:color="auto" w:fill="E7E6E6"/>
          </w:tcPr>
          <w:p w14:paraId="79C80DB7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3480" w:type="dxa"/>
            <w:tcBorders>
              <w:top w:val="dashSmallGap" w:sz="4" w:space="0" w:color="auto"/>
              <w:bottom w:val="nil"/>
            </w:tcBorders>
          </w:tcPr>
          <w:p w14:paraId="0AC31B0C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  <w:p w14:paraId="79F14EAF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380" w:type="dxa"/>
            <w:vMerge/>
          </w:tcPr>
          <w:p w14:paraId="396479AC" w14:textId="77777777" w:rsidR="00651AAB" w:rsidRPr="00FC04DD" w:rsidRDefault="00651AAB" w:rsidP="00651AAB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1158" w:type="dxa"/>
            <w:gridSpan w:val="2"/>
            <w:vMerge/>
            <w:shd w:val="clear" w:color="auto" w:fill="E7E6E6"/>
            <w:vAlign w:val="center"/>
          </w:tcPr>
          <w:p w14:paraId="5E9C9D1D" w14:textId="77777777" w:rsidR="00651AAB" w:rsidRPr="00FC04DD" w:rsidRDefault="00651AAB" w:rsidP="00DA2D3C">
            <w:pPr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  <w:tc>
          <w:tcPr>
            <w:tcW w:w="4123" w:type="dxa"/>
            <w:gridSpan w:val="5"/>
            <w:vMerge/>
            <w:shd w:val="clear" w:color="auto" w:fill="auto"/>
          </w:tcPr>
          <w:p w14:paraId="39445560" w14:textId="77777777" w:rsidR="00651AAB" w:rsidRPr="00FC04DD" w:rsidRDefault="00651AAB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513BC5" w:rsidRPr="00FC04DD" w14:paraId="3C9F0189" w14:textId="77777777" w:rsidTr="00E11FCB">
        <w:trPr>
          <w:trHeight w:val="601"/>
        </w:trPr>
        <w:tc>
          <w:tcPr>
            <w:tcW w:w="1266" w:type="dxa"/>
            <w:shd w:val="clear" w:color="auto" w:fill="E7E6E6"/>
            <w:vAlign w:val="center"/>
          </w:tcPr>
          <w:p w14:paraId="524E934F" w14:textId="77777777" w:rsidR="00513BC5" w:rsidRPr="00FC04DD" w:rsidRDefault="00513BC5" w:rsidP="00E11FCB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生年月日</w:t>
            </w:r>
          </w:p>
        </w:tc>
        <w:tc>
          <w:tcPr>
            <w:tcW w:w="3860" w:type="dxa"/>
            <w:gridSpan w:val="2"/>
            <w:vAlign w:val="center"/>
          </w:tcPr>
          <w:p w14:paraId="2B761AD6" w14:textId="77777777" w:rsidR="00513BC5" w:rsidRPr="00FC04DD" w:rsidRDefault="007B436D" w:rsidP="007B436D">
            <w:pPr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 xml:space="preserve">西暦　　　　</w:t>
            </w:r>
            <w:r w:rsidR="00513BC5" w:rsidRPr="00FC04DD">
              <w:rPr>
                <w:rFonts w:ascii="ＭＳ 明朝" w:eastAsia="ＭＳ 明朝" w:hAnsi="ＭＳ 明朝" w:hint="eastAsia"/>
                <w:szCs w:val="21"/>
              </w:rPr>
              <w:t xml:space="preserve">　年　　　　月　　　　日</w:t>
            </w:r>
          </w:p>
        </w:tc>
        <w:tc>
          <w:tcPr>
            <w:tcW w:w="1158" w:type="dxa"/>
            <w:gridSpan w:val="2"/>
            <w:shd w:val="clear" w:color="auto" w:fill="E7E6E6"/>
            <w:vAlign w:val="center"/>
          </w:tcPr>
          <w:p w14:paraId="6CF0551D" w14:textId="77777777" w:rsidR="00513BC5" w:rsidRPr="00FC04DD" w:rsidRDefault="00513BC5" w:rsidP="00E11FCB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年齢</w:t>
            </w:r>
          </w:p>
        </w:tc>
        <w:tc>
          <w:tcPr>
            <w:tcW w:w="1351" w:type="dxa"/>
            <w:gridSpan w:val="2"/>
            <w:vAlign w:val="center"/>
          </w:tcPr>
          <w:p w14:paraId="5AFE1D6A" w14:textId="77777777" w:rsidR="00513BC5" w:rsidRPr="00FC04DD" w:rsidRDefault="00513BC5" w:rsidP="007B436D">
            <w:pPr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 xml:space="preserve">　　　　</w:t>
            </w:r>
            <w:r w:rsidR="007B436D" w:rsidRPr="00FC04DD">
              <w:rPr>
                <w:rFonts w:ascii="ＭＳ 明朝" w:eastAsia="ＭＳ 明朝" w:hAnsi="ＭＳ 明朝" w:hint="eastAsia"/>
                <w:szCs w:val="21"/>
              </w:rPr>
              <w:t>才</w:t>
            </w:r>
          </w:p>
        </w:tc>
        <w:tc>
          <w:tcPr>
            <w:tcW w:w="1163" w:type="dxa"/>
            <w:gridSpan w:val="2"/>
            <w:shd w:val="clear" w:color="auto" w:fill="E7E6E6"/>
            <w:vAlign w:val="center"/>
          </w:tcPr>
          <w:p w14:paraId="61BB4A4A" w14:textId="77777777" w:rsidR="00513BC5" w:rsidRPr="00FC04DD" w:rsidRDefault="00513BC5" w:rsidP="00E11FCB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国籍</w:t>
            </w:r>
          </w:p>
        </w:tc>
        <w:tc>
          <w:tcPr>
            <w:tcW w:w="1609" w:type="dxa"/>
            <w:shd w:val="clear" w:color="auto" w:fill="auto"/>
            <w:vAlign w:val="center"/>
          </w:tcPr>
          <w:p w14:paraId="691DF077" w14:textId="77777777" w:rsidR="00513BC5" w:rsidRPr="00FC04DD" w:rsidRDefault="00513BC5" w:rsidP="007B436D">
            <w:pPr>
              <w:rPr>
                <w:rFonts w:ascii="ＭＳ 明朝" w:eastAsia="ＭＳ 明朝" w:hAnsi="ＭＳ 明朝"/>
                <w:szCs w:val="21"/>
              </w:rPr>
            </w:pPr>
          </w:p>
        </w:tc>
      </w:tr>
      <w:tr w:rsidR="00797DCD" w:rsidRPr="00FC04DD" w14:paraId="703DE9A1" w14:textId="77777777" w:rsidTr="00E11FCB">
        <w:trPr>
          <w:trHeight w:val="831"/>
        </w:trPr>
        <w:tc>
          <w:tcPr>
            <w:tcW w:w="1266" w:type="dxa"/>
            <w:shd w:val="clear" w:color="auto" w:fill="E7E6E6"/>
            <w:vAlign w:val="center"/>
          </w:tcPr>
          <w:p w14:paraId="3B0ACBB9" w14:textId="77777777" w:rsidR="00797DCD" w:rsidRPr="00FC04DD" w:rsidRDefault="00797DCD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現住所</w:t>
            </w:r>
          </w:p>
        </w:tc>
        <w:tc>
          <w:tcPr>
            <w:tcW w:w="9141" w:type="dxa"/>
            <w:gridSpan w:val="9"/>
            <w:shd w:val="clear" w:color="auto" w:fill="auto"/>
          </w:tcPr>
          <w:p w14:paraId="283641B7" w14:textId="77777777" w:rsidR="00797DCD" w:rsidRPr="00FC04DD" w:rsidRDefault="00797DCD" w:rsidP="00904E8E">
            <w:pPr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Cs w:val="21"/>
              </w:rPr>
              <w:t xml:space="preserve">〒　　　　－　　　　　　</w:t>
            </w:r>
          </w:p>
          <w:p w14:paraId="4483C439" w14:textId="77777777" w:rsidR="00797DCD" w:rsidRPr="00FC04DD" w:rsidRDefault="00797DCD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  <w:p w14:paraId="0E0BA822" w14:textId="77777777" w:rsidR="00797DCD" w:rsidRPr="00FC04DD" w:rsidRDefault="00797DCD" w:rsidP="00904E8E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797DCD" w:rsidRPr="00FC04DD" w14:paraId="4BCB1E3F" w14:textId="77777777" w:rsidTr="00E11FCB">
        <w:trPr>
          <w:trHeight w:val="325"/>
        </w:trPr>
        <w:tc>
          <w:tcPr>
            <w:tcW w:w="1266" w:type="dxa"/>
            <w:shd w:val="clear" w:color="auto" w:fill="E7E6E6"/>
            <w:vAlign w:val="center"/>
          </w:tcPr>
          <w:p w14:paraId="1238B80F" w14:textId="77777777" w:rsidR="00797DCD" w:rsidRPr="00FC04DD" w:rsidRDefault="00797DCD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電話番号</w:t>
            </w:r>
          </w:p>
        </w:tc>
        <w:tc>
          <w:tcPr>
            <w:tcW w:w="3860" w:type="dxa"/>
            <w:gridSpan w:val="2"/>
          </w:tcPr>
          <w:p w14:paraId="24F9C096" w14:textId="77777777" w:rsidR="004E447C" w:rsidRPr="00FC04DD" w:rsidRDefault="004E447C" w:rsidP="008D0DD2">
            <w:pPr>
              <w:rPr>
                <w:rFonts w:ascii="ＭＳ 明朝" w:eastAsia="ＭＳ 明朝" w:hAnsi="ＭＳ 明朝"/>
                <w:szCs w:val="21"/>
              </w:rPr>
            </w:pPr>
          </w:p>
        </w:tc>
        <w:tc>
          <w:tcPr>
            <w:tcW w:w="1361" w:type="dxa"/>
            <w:gridSpan w:val="3"/>
            <w:shd w:val="clear" w:color="auto" w:fill="E7E6E6"/>
            <w:vAlign w:val="center"/>
          </w:tcPr>
          <w:p w14:paraId="1C5E099E" w14:textId="77777777" w:rsidR="00797DCD" w:rsidRPr="00FC04DD" w:rsidRDefault="00797DCD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携帯電話</w:t>
            </w:r>
          </w:p>
        </w:tc>
        <w:tc>
          <w:tcPr>
            <w:tcW w:w="3920" w:type="dxa"/>
            <w:gridSpan w:val="4"/>
            <w:shd w:val="clear" w:color="auto" w:fill="auto"/>
          </w:tcPr>
          <w:p w14:paraId="5EA3C50B" w14:textId="77777777" w:rsidR="00797DCD" w:rsidRPr="00FC04DD" w:rsidRDefault="00797DCD" w:rsidP="008D0DD2">
            <w:pPr>
              <w:rPr>
                <w:rFonts w:ascii="ＭＳ 明朝" w:eastAsia="ＭＳ 明朝" w:hAnsi="ＭＳ 明朝"/>
                <w:sz w:val="24"/>
                <w:szCs w:val="24"/>
              </w:rPr>
            </w:pPr>
          </w:p>
        </w:tc>
      </w:tr>
      <w:tr w:rsidR="00244C2D" w:rsidRPr="00FC04DD" w14:paraId="2A9602B7" w14:textId="77777777" w:rsidTr="00E11FCB">
        <w:trPr>
          <w:trHeight w:val="517"/>
        </w:trPr>
        <w:tc>
          <w:tcPr>
            <w:tcW w:w="1266" w:type="dxa"/>
            <w:shd w:val="clear" w:color="auto" w:fill="E7E6E6"/>
            <w:vAlign w:val="center"/>
          </w:tcPr>
          <w:p w14:paraId="4A543C44" w14:textId="77777777" w:rsidR="00244C2D" w:rsidRPr="00FC04DD" w:rsidRDefault="00244C2D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PCメール</w:t>
            </w:r>
            <w:r w:rsidR="00C52CE0" w:rsidRPr="00FC04DD">
              <w:rPr>
                <w:rFonts w:ascii="ＭＳ 明朝" w:eastAsia="ＭＳ 明朝" w:hAnsi="ＭＳ 明朝" w:hint="eastAsia"/>
                <w:b/>
                <w:szCs w:val="21"/>
              </w:rPr>
              <w:t>・</w:t>
            </w: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アドレス</w:t>
            </w:r>
          </w:p>
        </w:tc>
        <w:tc>
          <w:tcPr>
            <w:tcW w:w="3860" w:type="dxa"/>
            <w:gridSpan w:val="2"/>
          </w:tcPr>
          <w:p w14:paraId="1C98CD54" w14:textId="77777777" w:rsidR="00244C2D" w:rsidRPr="00FC04DD" w:rsidRDefault="006F05C2" w:rsidP="008D0DD2">
            <w:pPr>
              <w:rPr>
                <w:rFonts w:ascii="ＭＳ 明朝" w:eastAsia="ＭＳ 明朝" w:hAnsi="ＭＳ 明朝"/>
                <w:sz w:val="16"/>
                <w:szCs w:val="16"/>
              </w:rPr>
            </w:pPr>
            <w:r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学内メールを優先して</w:t>
            </w:r>
            <w:r w:rsidR="002312BE">
              <w:rPr>
                <w:rFonts w:ascii="ＭＳ 明朝" w:eastAsia="ＭＳ 明朝" w:hAnsi="ＭＳ 明朝" w:hint="eastAsia"/>
                <w:sz w:val="16"/>
                <w:szCs w:val="16"/>
              </w:rPr>
              <w:t>記入して下さい</w:t>
            </w:r>
            <w:r w:rsidR="005D2286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。</w:t>
            </w:r>
            <w:r w:rsidR="002312BE">
              <w:rPr>
                <w:rFonts w:ascii="ＭＳ 明朝" w:eastAsia="ＭＳ 明朝" w:hAnsi="ＭＳ 明朝" w:hint="eastAsia"/>
                <w:sz w:val="16"/>
                <w:szCs w:val="16"/>
              </w:rPr>
              <w:t>本</w:t>
            </w:r>
            <w:r w:rsidR="005D2286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研修に関する連絡は</w:t>
            </w:r>
            <w:r w:rsidR="002312BE">
              <w:rPr>
                <w:rFonts w:ascii="ＭＳ 明朝" w:eastAsia="ＭＳ 明朝" w:hAnsi="ＭＳ 明朝" w:hint="eastAsia"/>
                <w:sz w:val="16"/>
                <w:szCs w:val="16"/>
              </w:rPr>
              <w:t>，</w:t>
            </w:r>
            <w:r w:rsidR="005D2286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原則</w:t>
            </w:r>
            <w:r w:rsidR="002312BE">
              <w:rPr>
                <w:rFonts w:ascii="ＭＳ 明朝" w:eastAsia="ＭＳ 明朝" w:hAnsi="ＭＳ 明朝" w:hint="eastAsia"/>
                <w:sz w:val="16"/>
                <w:szCs w:val="16"/>
              </w:rPr>
              <w:t>としてここに記載のアド</w:t>
            </w:r>
            <w:r w:rsidR="005D2286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レスに連絡します。</w:t>
            </w:r>
          </w:p>
          <w:p w14:paraId="2D09D414" w14:textId="77777777" w:rsidR="005D2286" w:rsidRPr="00FC04DD" w:rsidRDefault="005D2286" w:rsidP="008D0DD2">
            <w:pPr>
              <w:rPr>
                <w:rFonts w:ascii="ＭＳ 明朝" w:eastAsia="ＭＳ 明朝" w:hAnsi="ＭＳ 明朝"/>
                <w:sz w:val="16"/>
                <w:szCs w:val="16"/>
              </w:rPr>
            </w:pPr>
          </w:p>
          <w:p w14:paraId="6D19BE75" w14:textId="77777777" w:rsidR="00E14F33" w:rsidRPr="00FC04DD" w:rsidRDefault="00E14F33" w:rsidP="008D0DD2">
            <w:pPr>
              <w:rPr>
                <w:rFonts w:ascii="ＭＳ 明朝" w:eastAsia="ＭＳ 明朝" w:hAnsi="ＭＳ 明朝"/>
                <w:sz w:val="16"/>
                <w:szCs w:val="16"/>
              </w:rPr>
            </w:pPr>
          </w:p>
        </w:tc>
        <w:tc>
          <w:tcPr>
            <w:tcW w:w="1361" w:type="dxa"/>
            <w:gridSpan w:val="3"/>
            <w:shd w:val="clear" w:color="auto" w:fill="E7E6E6"/>
            <w:vAlign w:val="center"/>
          </w:tcPr>
          <w:p w14:paraId="0FAC7B61" w14:textId="77777777" w:rsidR="00244C2D" w:rsidRPr="00FC04DD" w:rsidRDefault="00244C2D" w:rsidP="00DA2D3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携帯メール</w:t>
            </w:r>
            <w:r w:rsidR="00C52CE0" w:rsidRPr="00FC04DD">
              <w:rPr>
                <w:rFonts w:ascii="ＭＳ 明朝" w:eastAsia="ＭＳ 明朝" w:hAnsi="ＭＳ 明朝" w:hint="eastAsia"/>
                <w:b/>
                <w:szCs w:val="21"/>
              </w:rPr>
              <w:t>・</w:t>
            </w: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アドレス</w:t>
            </w:r>
          </w:p>
        </w:tc>
        <w:tc>
          <w:tcPr>
            <w:tcW w:w="3920" w:type="dxa"/>
            <w:gridSpan w:val="4"/>
            <w:shd w:val="clear" w:color="auto" w:fill="auto"/>
          </w:tcPr>
          <w:p w14:paraId="6705E8DD" w14:textId="77777777" w:rsidR="00244C2D" w:rsidRPr="00FC04DD" w:rsidRDefault="002312BE" w:rsidP="008D0DD2">
            <w:pPr>
              <w:rPr>
                <w:rFonts w:ascii="ＭＳ 明朝" w:eastAsia="ＭＳ 明朝" w:hAnsi="ＭＳ 明朝"/>
                <w:sz w:val="16"/>
                <w:szCs w:val="16"/>
              </w:rPr>
            </w:pPr>
            <w:r>
              <w:rPr>
                <w:rFonts w:ascii="ＭＳ 明朝" w:eastAsia="ＭＳ 明朝" w:hAnsi="ＭＳ 明朝" w:hint="eastAsia"/>
                <w:sz w:val="16"/>
                <w:szCs w:val="16"/>
              </w:rPr>
              <w:t>頻繁に</w:t>
            </w:r>
            <w:r w:rsidR="006F05C2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変更しない確実に届くアドレスを記入して</w:t>
            </w:r>
            <w:r>
              <w:rPr>
                <w:rFonts w:ascii="ＭＳ 明朝" w:eastAsia="ＭＳ 明朝" w:hAnsi="ＭＳ 明朝" w:hint="eastAsia"/>
                <w:sz w:val="16"/>
                <w:szCs w:val="16"/>
              </w:rPr>
              <w:t>下さい</w:t>
            </w:r>
            <w:r w:rsidR="006F05C2" w:rsidRPr="00FC04DD">
              <w:rPr>
                <w:rFonts w:ascii="ＭＳ 明朝" w:eastAsia="ＭＳ 明朝" w:hAnsi="ＭＳ 明朝" w:hint="eastAsia"/>
                <w:sz w:val="16"/>
                <w:szCs w:val="16"/>
              </w:rPr>
              <w:t>。</w:t>
            </w:r>
          </w:p>
          <w:p w14:paraId="68C36211" w14:textId="77777777" w:rsidR="00E14F33" w:rsidRPr="00FC04DD" w:rsidRDefault="00E14F33" w:rsidP="008D0DD2">
            <w:pPr>
              <w:rPr>
                <w:rFonts w:ascii="ＭＳ 明朝" w:eastAsia="ＭＳ 明朝" w:hAnsi="ＭＳ 明朝"/>
                <w:sz w:val="16"/>
                <w:szCs w:val="16"/>
              </w:rPr>
            </w:pPr>
          </w:p>
        </w:tc>
      </w:tr>
      <w:tr w:rsidR="00702F13" w:rsidRPr="00FC04DD" w14:paraId="17C59CB3" w14:textId="77777777" w:rsidTr="00E11FCB">
        <w:trPr>
          <w:trHeight w:val="600"/>
        </w:trPr>
        <w:tc>
          <w:tcPr>
            <w:tcW w:w="1266" w:type="dxa"/>
            <w:shd w:val="clear" w:color="auto" w:fill="E7E6E6"/>
            <w:vAlign w:val="center"/>
          </w:tcPr>
          <w:p w14:paraId="57F2E678" w14:textId="77777777" w:rsidR="00702F13" w:rsidRPr="00FC04DD" w:rsidRDefault="00702F13" w:rsidP="004E447C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英語能力</w:t>
            </w:r>
          </w:p>
        </w:tc>
        <w:tc>
          <w:tcPr>
            <w:tcW w:w="4654" w:type="dxa"/>
            <w:gridSpan w:val="3"/>
            <w:shd w:val="clear" w:color="auto" w:fill="auto"/>
            <w:vAlign w:val="center"/>
          </w:tcPr>
          <w:p w14:paraId="1C806815" w14:textId="77777777" w:rsidR="00702F13" w:rsidRPr="00FC04DD" w:rsidRDefault="00702F13" w:rsidP="00E11FCB">
            <w:pPr>
              <w:spacing w:line="276" w:lineRule="auto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よくできる　（目安：TOEIC760以上、英検準1級以上）</w:t>
            </w:r>
          </w:p>
          <w:p w14:paraId="0525A2FB" w14:textId="77777777" w:rsidR="00702F13" w:rsidRPr="00FC04DD" w:rsidRDefault="00702F13" w:rsidP="00E11FCB">
            <w:pPr>
              <w:spacing w:line="276" w:lineRule="auto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かなりできる（目安：TOEIC510～760、英検2級）</w:t>
            </w:r>
          </w:p>
          <w:p w14:paraId="0FEA3740" w14:textId="77777777" w:rsidR="00702F13" w:rsidRPr="00FC04DD" w:rsidRDefault="00702F13" w:rsidP="00E11FCB">
            <w:pPr>
              <w:spacing w:line="276" w:lineRule="auto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日常会話程度（目安：TOEIC400～500、英検準2級・3級）</w:t>
            </w:r>
          </w:p>
          <w:p w14:paraId="27565157" w14:textId="77777777" w:rsidR="00702F13" w:rsidRPr="00FC04DD" w:rsidRDefault="00702F13" w:rsidP="00E11FCB">
            <w:pPr>
              <w:spacing w:line="276" w:lineRule="auto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それ以下</w:t>
            </w:r>
          </w:p>
        </w:tc>
        <w:tc>
          <w:tcPr>
            <w:tcW w:w="4487" w:type="dxa"/>
            <w:gridSpan w:val="6"/>
            <w:shd w:val="clear" w:color="auto" w:fill="auto"/>
            <w:vAlign w:val="center"/>
          </w:tcPr>
          <w:p w14:paraId="357B4E33" w14:textId="77777777" w:rsidR="00702F13" w:rsidRPr="00FC04DD" w:rsidRDefault="00702F13" w:rsidP="00E11FCB">
            <w:pPr>
              <w:spacing w:line="276" w:lineRule="auto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※英語能力を証明するものがあれば記載してください。</w:t>
            </w:r>
          </w:p>
          <w:p w14:paraId="5673BAF7" w14:textId="77777777" w:rsidR="00702F13" w:rsidRPr="00FC04DD" w:rsidRDefault="00702F13" w:rsidP="00E11FCB">
            <w:pPr>
              <w:spacing w:line="276" w:lineRule="auto"/>
              <w:ind w:firstLineChars="100" w:firstLine="163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試験名　（　　　　　　　　　　　　　　　　　　　）</w:t>
            </w:r>
          </w:p>
          <w:p w14:paraId="30D877AA" w14:textId="77777777" w:rsidR="00702F13" w:rsidRPr="00FC04DD" w:rsidRDefault="00702F13" w:rsidP="00E11FCB">
            <w:pPr>
              <w:spacing w:line="276" w:lineRule="auto"/>
              <w:ind w:firstLineChars="100" w:firstLine="163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スコア　（　　　　　　　　　　　　　　　　　　　）</w:t>
            </w:r>
          </w:p>
          <w:p w14:paraId="7B7377BE" w14:textId="77777777" w:rsidR="00702F13" w:rsidRPr="00FC04DD" w:rsidRDefault="00702F13" w:rsidP="00E11FCB">
            <w:pPr>
              <w:spacing w:line="276" w:lineRule="auto"/>
              <w:ind w:firstLineChars="100" w:firstLine="163"/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試験日　（　　　　　　　　　　　　　　　　　　　）</w:t>
            </w:r>
          </w:p>
        </w:tc>
      </w:tr>
      <w:tr w:rsidR="005055A3" w:rsidRPr="00FC04DD" w14:paraId="0A83EE64" w14:textId="77777777" w:rsidTr="005D67E4">
        <w:trPr>
          <w:trHeight w:val="600"/>
        </w:trPr>
        <w:tc>
          <w:tcPr>
            <w:tcW w:w="1266" w:type="dxa"/>
            <w:shd w:val="clear" w:color="auto" w:fill="E7E6E6"/>
            <w:vAlign w:val="center"/>
          </w:tcPr>
          <w:p w14:paraId="13194F6E" w14:textId="77777777" w:rsidR="005055A3" w:rsidRPr="00FC04DD" w:rsidRDefault="005055A3" w:rsidP="005055A3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健</w:t>
            </w:r>
            <w:r w:rsidRPr="00FC04DD">
              <w:rPr>
                <w:rFonts w:ascii="ＭＳ 明朝" w:eastAsia="ＭＳ 明朝" w:hAnsi="ＭＳ 明朝" w:hint="eastAsia"/>
                <w:b/>
                <w:szCs w:val="21"/>
                <w:shd w:val="clear" w:color="auto" w:fill="E7E6E6"/>
              </w:rPr>
              <w:t>康状</w:t>
            </w: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態</w:t>
            </w:r>
          </w:p>
        </w:tc>
        <w:tc>
          <w:tcPr>
            <w:tcW w:w="9141" w:type="dxa"/>
            <w:gridSpan w:val="9"/>
            <w:vAlign w:val="center"/>
          </w:tcPr>
          <w:p w14:paraId="4D08DE9D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 w:val="18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良好</w:t>
            </w:r>
          </w:p>
          <w:p w14:paraId="68511AF4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sz w:val="18"/>
                <w:szCs w:val="21"/>
              </w:rPr>
              <w:t>□　治療中の病気，持病，アレルギー等あり</w:t>
            </w:r>
            <w:r w:rsidR="002312BE">
              <w:rPr>
                <w:rFonts w:ascii="ＭＳ 明朝" w:eastAsia="ＭＳ 明朝" w:hAnsi="ＭＳ 明朝" w:hint="eastAsia"/>
                <w:sz w:val="18"/>
                <w:szCs w:val="21"/>
              </w:rPr>
              <w:t>（具体的に記入：　　　　　　　　　　　　　　　　　　　　　　　　　　）</w:t>
            </w:r>
          </w:p>
        </w:tc>
      </w:tr>
      <w:tr w:rsidR="005055A3" w:rsidRPr="00FC04DD" w14:paraId="43A0EE50" w14:textId="77777777" w:rsidTr="002B1AD1">
        <w:trPr>
          <w:trHeight w:val="754"/>
        </w:trPr>
        <w:tc>
          <w:tcPr>
            <w:tcW w:w="1266" w:type="dxa"/>
            <w:shd w:val="clear" w:color="auto" w:fill="E7E6E6"/>
            <w:vAlign w:val="center"/>
          </w:tcPr>
          <w:p w14:paraId="025D2D73" w14:textId="77777777" w:rsidR="005055A3" w:rsidRDefault="005055A3" w:rsidP="005055A3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参加の動機</w:t>
            </w:r>
          </w:p>
          <w:p w14:paraId="4BA55451" w14:textId="77777777" w:rsidR="002A1E44" w:rsidRPr="00FC04DD" w:rsidRDefault="002A1E44" w:rsidP="005055A3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>
              <w:rPr>
                <w:rFonts w:ascii="ＭＳ 明朝" w:eastAsia="ＭＳ 明朝" w:hAnsi="ＭＳ 明朝" w:hint="eastAsia"/>
                <w:b/>
                <w:szCs w:val="21"/>
              </w:rPr>
              <w:t>と</w:t>
            </w:r>
          </w:p>
          <w:p w14:paraId="20A08278" w14:textId="77777777" w:rsidR="005055A3" w:rsidRPr="00FC04DD" w:rsidRDefault="005055A3" w:rsidP="005055A3">
            <w:pPr>
              <w:jc w:val="center"/>
              <w:rPr>
                <w:rFonts w:ascii="ＭＳ 明朝" w:eastAsia="ＭＳ 明朝" w:hAnsi="ＭＳ 明朝"/>
                <w:b/>
                <w:sz w:val="16"/>
                <w:szCs w:val="16"/>
              </w:rPr>
            </w:pPr>
            <w:r w:rsidRPr="00FC04DD">
              <w:rPr>
                <w:rFonts w:ascii="ＭＳ 明朝" w:eastAsia="ＭＳ 明朝" w:hAnsi="ＭＳ 明朝" w:hint="eastAsia"/>
                <w:b/>
                <w:szCs w:val="21"/>
              </w:rPr>
              <w:t>自己PR</w:t>
            </w:r>
          </w:p>
        </w:tc>
        <w:tc>
          <w:tcPr>
            <w:tcW w:w="9141" w:type="dxa"/>
            <w:gridSpan w:val="9"/>
            <w:shd w:val="clear" w:color="auto" w:fill="auto"/>
            <w:vAlign w:val="center"/>
          </w:tcPr>
          <w:p w14:paraId="48B9F44F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20DE55D0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0C8EE19C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071D75D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0A6005BF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20C926A3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5FDC022C" w14:textId="77777777" w:rsidR="005055A3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164C2C5A" w14:textId="77777777" w:rsidR="009F5506" w:rsidRDefault="009F5506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034E2E6C" w14:textId="77777777" w:rsidR="00234D34" w:rsidRDefault="00234D34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957A1C6" w14:textId="77777777" w:rsidR="00234D34" w:rsidRDefault="00234D34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1E62024" w14:textId="77777777" w:rsidR="009F5506" w:rsidRPr="00FC04DD" w:rsidRDefault="009F5506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546BF58B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4CB7C7FC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417FFD5E" w14:textId="77777777" w:rsidR="005055A3" w:rsidRPr="00FC04DD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627CB6C" w14:textId="77777777" w:rsidR="00E443EC" w:rsidRDefault="00E443EC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1FB3EAFE" w14:textId="77777777" w:rsidR="002A1E44" w:rsidRDefault="002A1E44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544AD64F" w14:textId="77777777" w:rsidR="002A1E44" w:rsidRDefault="002A1E44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560C6BD7" w14:textId="77777777" w:rsidR="00E443EC" w:rsidRPr="00FC04DD" w:rsidRDefault="00E443EC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3591FA76" w14:textId="77777777" w:rsidR="005055A3" w:rsidRDefault="005055A3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3C425529" w14:textId="77777777" w:rsidR="008F7745" w:rsidRDefault="008F7745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57C9ECFF" w14:textId="77777777" w:rsidR="008F7745" w:rsidRDefault="008F7745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7895CA13" w14:textId="77777777" w:rsidR="008F7745" w:rsidRDefault="008F7745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25763A22" w14:textId="77777777" w:rsidR="008F7745" w:rsidRPr="00FC04DD" w:rsidRDefault="008F7745" w:rsidP="005055A3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</w:tc>
      </w:tr>
    </w:tbl>
    <w:p w14:paraId="0FE3433D" w14:textId="77777777" w:rsidR="00E443EC" w:rsidRDefault="00E443EC" w:rsidP="00002799">
      <w:pPr>
        <w:spacing w:line="0" w:lineRule="atLeast"/>
        <w:ind w:right="771"/>
        <w:jc w:val="center"/>
        <w:rPr>
          <w:rFonts w:ascii="ＭＳ ゴシック" w:eastAsia="ＭＳ ゴシック" w:hAnsi="ＭＳ ゴシック"/>
          <w:szCs w:val="22"/>
        </w:rPr>
      </w:pPr>
      <w:r>
        <w:rPr>
          <w:rFonts w:ascii="ＭＳ ゴシック" w:eastAsia="ＭＳ ゴシック" w:hAnsi="ＭＳ ゴシック" w:hint="eastAsia"/>
          <w:szCs w:val="22"/>
        </w:rPr>
        <w:t>（裏面も忘れずに記入してください）</w:t>
      </w:r>
    </w:p>
    <w:p w14:paraId="1C973C46" w14:textId="77777777" w:rsidR="00E443EC" w:rsidRDefault="00E443EC" w:rsidP="00712D77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  <w:r>
        <w:rPr>
          <w:rFonts w:ascii="ＭＳ ゴシック" w:eastAsia="ＭＳ ゴシック" w:hAnsi="ＭＳ ゴシック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2"/>
        <w:gridCol w:w="9158"/>
      </w:tblGrid>
      <w:tr w:rsidR="00E443EC" w:rsidRPr="00FC04DD" w14:paraId="15EF3D64" w14:textId="77777777" w:rsidTr="008206FE">
        <w:trPr>
          <w:trHeight w:val="1774"/>
        </w:trPr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70F01D59" w14:textId="77777777" w:rsidR="00E443EC" w:rsidRPr="00A80F70" w:rsidRDefault="00E443EC" w:rsidP="008206FE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 w:rsidRPr="00A80F70">
              <w:rPr>
                <w:rFonts w:ascii="ＭＳ 明朝" w:eastAsia="ＭＳ 明朝" w:hAnsi="ＭＳ 明朝" w:hint="eastAsia"/>
                <w:b/>
                <w:szCs w:val="21"/>
              </w:rPr>
              <w:t>面接可能</w:t>
            </w:r>
          </w:p>
          <w:p w14:paraId="46A2C9F4" w14:textId="77777777" w:rsidR="00E443EC" w:rsidRPr="003D15B1" w:rsidRDefault="00E443EC" w:rsidP="008206FE">
            <w:pPr>
              <w:jc w:val="center"/>
              <w:rPr>
                <w:rFonts w:ascii="ＭＳ 明朝" w:eastAsia="ＭＳ 明朝" w:hAnsi="ＭＳ 明朝"/>
                <w:b/>
                <w:color w:val="FF0000"/>
                <w:szCs w:val="21"/>
                <w:u w:val="single"/>
              </w:rPr>
            </w:pPr>
            <w:r w:rsidRPr="00A80F70">
              <w:rPr>
                <w:rFonts w:ascii="ＭＳ 明朝" w:eastAsia="ＭＳ 明朝" w:hAnsi="ＭＳ 明朝" w:hint="eastAsia"/>
                <w:b/>
                <w:szCs w:val="21"/>
              </w:rPr>
              <w:t>日時</w:t>
            </w:r>
          </w:p>
        </w:tc>
        <w:tc>
          <w:tcPr>
            <w:tcW w:w="9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A81C2" w14:textId="77777777" w:rsidR="00E443EC" w:rsidRDefault="00E443EC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FC0F3CC" w14:textId="77777777" w:rsidR="000A6029" w:rsidRPr="00334E24" w:rsidRDefault="000A6029" w:rsidP="000A6029">
            <w:pPr>
              <w:jc w:val="left"/>
              <w:rPr>
                <w:rFonts w:ascii="ＭＳ 明朝" w:eastAsia="ＭＳ 明朝" w:hAnsi="ＭＳ 明朝"/>
                <w:szCs w:val="21"/>
              </w:rPr>
            </w:pPr>
            <w:r w:rsidRPr="00334E24">
              <w:rPr>
                <w:rFonts w:ascii="ＭＳ 明朝" w:eastAsia="ＭＳ 明朝" w:hAnsi="ＭＳ 明朝" w:hint="eastAsia"/>
                <w:szCs w:val="21"/>
              </w:rPr>
              <w:t>以下の表で，面接に出席可能な日・時間帯に〇を</w:t>
            </w:r>
            <w:r>
              <w:rPr>
                <w:rFonts w:ascii="ＭＳ 明朝" w:eastAsia="ＭＳ 明朝" w:hAnsi="ＭＳ 明朝" w:hint="eastAsia"/>
                <w:szCs w:val="21"/>
              </w:rPr>
              <w:t>，出席できない日・時間帯に×を</w:t>
            </w:r>
            <w:r w:rsidRPr="00334E24">
              <w:rPr>
                <w:rFonts w:ascii="ＭＳ 明朝" w:eastAsia="ＭＳ 明朝" w:hAnsi="ＭＳ 明朝" w:hint="eastAsia"/>
                <w:szCs w:val="21"/>
              </w:rPr>
              <w:t>入れてください。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328"/>
              <w:gridCol w:w="1267"/>
              <w:gridCol w:w="1267"/>
              <w:gridCol w:w="1268"/>
              <w:gridCol w:w="1267"/>
              <w:gridCol w:w="1267"/>
              <w:gridCol w:w="1268"/>
            </w:tblGrid>
            <w:tr w:rsidR="00E443EC" w:rsidRPr="003D5CCE" w14:paraId="6209F943" w14:textId="77777777" w:rsidTr="002A1E44">
              <w:tc>
                <w:tcPr>
                  <w:tcW w:w="743" w:type="pct"/>
                  <w:vMerge w:val="restart"/>
                  <w:tcBorders>
                    <w:tl2br w:val="single" w:sz="4" w:space="0" w:color="auto"/>
                  </w:tcBorders>
                  <w:shd w:val="clear" w:color="auto" w:fill="auto"/>
                  <w:vAlign w:val="center"/>
                </w:tcPr>
                <w:p w14:paraId="5855D0EB" w14:textId="77777777" w:rsidR="00E443EC" w:rsidRDefault="00E443EC" w:rsidP="00A80F70">
                  <w:pPr>
                    <w:jc w:val="right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sz w:val="20"/>
                    </w:rPr>
                    <w:t>時間</w:t>
                  </w:r>
                </w:p>
                <w:p w14:paraId="6F3CB24B" w14:textId="77777777" w:rsidR="00E443EC" w:rsidRPr="003D5CCE" w:rsidRDefault="00E443EC" w:rsidP="00A80F70">
                  <w:pPr>
                    <w:jc w:val="left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sz w:val="20"/>
                    </w:rPr>
                    <w:t>日</w:t>
                  </w: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0690C8CE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１限</w:t>
                  </w:r>
                </w:p>
              </w:tc>
              <w:tc>
                <w:tcPr>
                  <w:tcW w:w="709" w:type="pct"/>
                  <w:vAlign w:val="center"/>
                </w:tcPr>
                <w:p w14:paraId="7B744D7D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２限</w:t>
                  </w:r>
                </w:p>
              </w:tc>
              <w:tc>
                <w:tcPr>
                  <w:tcW w:w="710" w:type="pct"/>
                  <w:shd w:val="clear" w:color="auto" w:fill="auto"/>
                  <w:vAlign w:val="center"/>
                </w:tcPr>
                <w:p w14:paraId="37CDBFA1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HT</w:t>
                  </w: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6B3D49D8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３限</w:t>
                  </w: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2946D2D0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４限</w:t>
                  </w:r>
                </w:p>
              </w:tc>
              <w:tc>
                <w:tcPr>
                  <w:tcW w:w="710" w:type="pct"/>
                  <w:shd w:val="clear" w:color="auto" w:fill="auto"/>
                  <w:vAlign w:val="center"/>
                </w:tcPr>
                <w:p w14:paraId="1D124C68" w14:textId="77777777" w:rsidR="00E443EC" w:rsidRPr="003D5CCE" w:rsidRDefault="00E443EC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５限</w:t>
                  </w:r>
                </w:p>
              </w:tc>
            </w:tr>
            <w:tr w:rsidR="00E443EC" w:rsidRPr="003D5CCE" w14:paraId="147C3645" w14:textId="77777777" w:rsidTr="002A1E44">
              <w:tc>
                <w:tcPr>
                  <w:tcW w:w="743" w:type="pct"/>
                  <w:vMerge/>
                  <w:tcBorders>
                    <w:tl2br w:val="single" w:sz="4" w:space="0" w:color="auto"/>
                  </w:tcBorders>
                  <w:shd w:val="clear" w:color="auto" w:fill="auto"/>
                  <w:vAlign w:val="center"/>
                </w:tcPr>
                <w:p w14:paraId="33AC641F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7789B880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8:30-10:00</w:t>
                  </w:r>
                </w:p>
              </w:tc>
              <w:tc>
                <w:tcPr>
                  <w:tcW w:w="709" w:type="pct"/>
                  <w:vAlign w:val="center"/>
                </w:tcPr>
                <w:p w14:paraId="7977EC06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0:15-11:45</w:t>
                  </w:r>
                </w:p>
              </w:tc>
              <w:tc>
                <w:tcPr>
                  <w:tcW w:w="710" w:type="pct"/>
                  <w:shd w:val="clear" w:color="auto" w:fill="auto"/>
                  <w:vAlign w:val="center"/>
                </w:tcPr>
                <w:p w14:paraId="08A6A72E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1:55-12:45</w:t>
                  </w: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7C685311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2:55-14:25</w:t>
                  </w:r>
                </w:p>
              </w:tc>
              <w:tc>
                <w:tcPr>
                  <w:tcW w:w="709" w:type="pct"/>
                  <w:shd w:val="clear" w:color="auto" w:fill="auto"/>
                  <w:vAlign w:val="center"/>
                </w:tcPr>
                <w:p w14:paraId="4947BEB1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4:40-16:10</w:t>
                  </w:r>
                </w:p>
              </w:tc>
              <w:tc>
                <w:tcPr>
                  <w:tcW w:w="710" w:type="pct"/>
                  <w:shd w:val="clear" w:color="auto" w:fill="auto"/>
                  <w:vAlign w:val="center"/>
                </w:tcPr>
                <w:p w14:paraId="606B6E88" w14:textId="77777777" w:rsidR="00E443EC" w:rsidRPr="003D5CCE" w:rsidRDefault="00E443EC" w:rsidP="00A80F70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sz w:val="20"/>
                    </w:rPr>
                  </w:pPr>
                  <w:r w:rsidRPr="003D5CC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6:25-17:55</w:t>
                  </w:r>
                </w:p>
              </w:tc>
            </w:tr>
            <w:tr w:rsidR="002905FE" w:rsidRPr="003D5CCE" w14:paraId="4BD4A4F9" w14:textId="77777777" w:rsidTr="008404CF">
              <w:trPr>
                <w:trHeight w:val="567"/>
              </w:trPr>
              <w:tc>
                <w:tcPr>
                  <w:tcW w:w="743" w:type="pct"/>
                  <w:shd w:val="clear" w:color="auto" w:fill="auto"/>
                  <w:vAlign w:val="center"/>
                </w:tcPr>
                <w:p w14:paraId="5C90E2E4" w14:textId="41027CFA" w:rsidR="002905FE" w:rsidRDefault="008F7745" w:rsidP="002905FE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color w:val="000000"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7/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3</w:t>
                  </w:r>
                  <w:r w:rsidR="002905F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（水）</w:t>
                  </w:r>
                </w:p>
              </w:tc>
              <w:tc>
                <w:tcPr>
                  <w:tcW w:w="709" w:type="pct"/>
                  <w:tcBorders>
                    <w:tr2bl w:val="nil"/>
                  </w:tcBorders>
                  <w:shd w:val="clear" w:color="auto" w:fill="auto"/>
                  <w:vAlign w:val="center"/>
                </w:tcPr>
                <w:p w14:paraId="3D5D34FF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r2bl w:val="nil"/>
                  </w:tcBorders>
                  <w:vAlign w:val="center"/>
                </w:tcPr>
                <w:p w14:paraId="3BC6F141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r2bl w:val="nil"/>
                  </w:tcBorders>
                  <w:shd w:val="clear" w:color="auto" w:fill="auto"/>
                  <w:vAlign w:val="center"/>
                </w:tcPr>
                <w:p w14:paraId="5A22238D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r2bl w:val="nil"/>
                  </w:tcBorders>
                  <w:shd w:val="clear" w:color="auto" w:fill="auto"/>
                  <w:vAlign w:val="center"/>
                </w:tcPr>
                <w:p w14:paraId="6ABAC95D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r2bl w:val="nil"/>
                  </w:tcBorders>
                  <w:shd w:val="clear" w:color="auto" w:fill="auto"/>
                  <w:vAlign w:val="center"/>
                </w:tcPr>
                <w:p w14:paraId="1ACBD944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r2bl w:val="nil"/>
                  </w:tcBorders>
                  <w:shd w:val="clear" w:color="auto" w:fill="auto"/>
                  <w:vAlign w:val="center"/>
                </w:tcPr>
                <w:p w14:paraId="195ACF6F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</w:tr>
            <w:tr w:rsidR="002905FE" w:rsidRPr="003D5CCE" w14:paraId="1EFFA6A3" w14:textId="77777777" w:rsidTr="008404CF">
              <w:trPr>
                <w:trHeight w:val="567"/>
              </w:trPr>
              <w:tc>
                <w:tcPr>
                  <w:tcW w:w="743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7C9C185" w14:textId="1781589E" w:rsidR="002905FE" w:rsidRDefault="008F7745" w:rsidP="002905FE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color w:val="000000"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7/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4</w:t>
                  </w:r>
                  <w:r w:rsidR="002905FE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（木）</w:t>
                  </w:r>
                </w:p>
              </w:tc>
              <w:tc>
                <w:tcPr>
                  <w:tcW w:w="709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211D5B8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bottom w:val="single" w:sz="4" w:space="0" w:color="auto"/>
                  </w:tcBorders>
                  <w:vAlign w:val="center"/>
                </w:tcPr>
                <w:p w14:paraId="1140DBD9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03ECBCF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41D6B9E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7B62E57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31CB2AF" w14:textId="77777777" w:rsidR="002905FE" w:rsidRPr="003D5CCE" w:rsidRDefault="002905FE" w:rsidP="002905FE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</w:tr>
            <w:tr w:rsidR="002A1E44" w:rsidRPr="003D5CCE" w14:paraId="763B718C" w14:textId="77777777" w:rsidTr="008404CF">
              <w:trPr>
                <w:trHeight w:val="567"/>
              </w:trPr>
              <w:tc>
                <w:tcPr>
                  <w:tcW w:w="743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50A8847E" w14:textId="5831580C" w:rsidR="002A1E44" w:rsidRDefault="008F7745" w:rsidP="00E443EC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color w:val="000000"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7/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15</w:t>
                  </w:r>
                  <w:r w:rsidR="00804864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（金）</w:t>
                  </w: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6BEFC856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vAlign w:val="center"/>
                </w:tcPr>
                <w:p w14:paraId="68E58107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4793D810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0DD4B495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342078A5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  <w:bottom w:val="thinThickThinLargeGap" w:sz="24" w:space="0" w:color="auto"/>
                  </w:tcBorders>
                  <w:shd w:val="clear" w:color="auto" w:fill="auto"/>
                  <w:vAlign w:val="center"/>
                </w:tcPr>
                <w:p w14:paraId="5CC1147A" w14:textId="77777777" w:rsidR="002A1E44" w:rsidRPr="003D5CCE" w:rsidRDefault="002A1E44" w:rsidP="00E443EC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</w:tr>
            <w:tr w:rsidR="0055589A" w:rsidRPr="003D5CCE" w14:paraId="502B8DCA" w14:textId="77777777" w:rsidTr="008404CF">
              <w:trPr>
                <w:trHeight w:val="567"/>
              </w:trPr>
              <w:tc>
                <w:tcPr>
                  <w:tcW w:w="743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17FF0E8" w14:textId="754A27F3" w:rsidR="0055589A" w:rsidRDefault="008F7745" w:rsidP="0055589A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color w:val="000000"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7/1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9</w:t>
                  </w:r>
                  <w:r w:rsidR="0055589A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（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火</w:t>
                  </w:r>
                  <w:r w:rsidR="0055589A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）</w:t>
                  </w:r>
                </w:p>
              </w:tc>
              <w:tc>
                <w:tcPr>
                  <w:tcW w:w="709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449E79A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vAlign w:val="center"/>
                </w:tcPr>
                <w:p w14:paraId="2246A0F7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A99E90B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D8DFF25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B821877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thinThickThinLargeGap" w:sz="2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8F167E5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</w:tr>
            <w:tr w:rsidR="0055589A" w:rsidRPr="003D5CCE" w14:paraId="48EB0191" w14:textId="77777777" w:rsidTr="008404CF">
              <w:trPr>
                <w:trHeight w:val="567"/>
              </w:trPr>
              <w:tc>
                <w:tcPr>
                  <w:tcW w:w="743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1EB50CE" w14:textId="3E7C7C55" w:rsidR="0055589A" w:rsidRDefault="008F7745" w:rsidP="0055589A">
                  <w:pPr>
                    <w:jc w:val="center"/>
                    <w:rPr>
                      <w:rFonts w:ascii="游ゴシック Light" w:eastAsia="游ゴシック Light" w:hAnsi="游ゴシック Light"/>
                      <w:b/>
                      <w:color w:val="000000"/>
                      <w:sz w:val="20"/>
                    </w:rPr>
                  </w:pPr>
                  <w:r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7/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20</w:t>
                  </w:r>
                  <w:r w:rsidR="0055589A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（</w:t>
                  </w:r>
                  <w:r w:rsidR="004159BD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水</w:t>
                  </w:r>
                  <w:r w:rsidR="0055589A">
                    <w:rPr>
                      <w:rFonts w:ascii="游ゴシック Light" w:eastAsia="游ゴシック Light" w:hAnsi="游ゴシック Light" w:hint="eastAsia"/>
                      <w:b/>
                      <w:color w:val="000000"/>
                      <w:sz w:val="20"/>
                    </w:rPr>
                    <w:t>）</w:t>
                  </w: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B87C12F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20AF375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92A78A4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D62FAB3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09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9389E09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C13A698" w14:textId="77777777" w:rsidR="0055589A" w:rsidRPr="003D5CCE" w:rsidRDefault="0055589A" w:rsidP="0055589A">
                  <w:pPr>
                    <w:jc w:val="center"/>
                    <w:rPr>
                      <w:rFonts w:ascii="游ゴシック Light" w:eastAsia="游ゴシック Light" w:hAnsi="游ゴシック Light"/>
                      <w:sz w:val="20"/>
                    </w:rPr>
                  </w:pPr>
                </w:p>
              </w:tc>
            </w:tr>
          </w:tbl>
          <w:p w14:paraId="7AA7E453" w14:textId="77777777" w:rsidR="00E443EC" w:rsidRPr="00FC04DD" w:rsidRDefault="00E443EC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  <w:r>
              <w:rPr>
                <w:rFonts w:ascii="ＭＳ 明朝" w:eastAsia="ＭＳ 明朝" w:hAnsi="ＭＳ 明朝"/>
                <w:szCs w:val="21"/>
              </w:rPr>
              <w:t xml:space="preserve">  </w:t>
            </w:r>
          </w:p>
        </w:tc>
      </w:tr>
      <w:tr w:rsidR="00E151C4" w:rsidRPr="00FC04DD" w14:paraId="4265A159" w14:textId="77777777" w:rsidTr="008206FE">
        <w:trPr>
          <w:trHeight w:val="1774"/>
        </w:trPr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1612D4E9" w14:textId="77777777" w:rsidR="00E151C4" w:rsidRPr="00A80F70" w:rsidRDefault="00E151C4" w:rsidP="008206FE">
            <w:pPr>
              <w:jc w:val="center"/>
              <w:rPr>
                <w:rFonts w:ascii="ＭＳ 明朝" w:eastAsia="ＭＳ 明朝" w:hAnsi="ＭＳ 明朝"/>
                <w:b/>
                <w:szCs w:val="21"/>
              </w:rPr>
            </w:pPr>
            <w:r>
              <w:rPr>
                <w:rFonts w:ascii="ＭＳ 明朝" w:eastAsia="ＭＳ 明朝" w:hAnsi="ＭＳ 明朝" w:hint="eastAsia"/>
                <w:b/>
                <w:szCs w:val="21"/>
              </w:rPr>
              <w:t>備考</w:t>
            </w:r>
          </w:p>
        </w:tc>
        <w:tc>
          <w:tcPr>
            <w:tcW w:w="9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EAF3B" w14:textId="77777777" w:rsidR="002312BE" w:rsidRDefault="00002799" w:rsidP="008206FE">
            <w:pPr>
              <w:jc w:val="left"/>
              <w:rPr>
                <w:rFonts w:ascii="ＭＳ 明朝" w:eastAsia="ＭＳ 明朝" w:hAnsi="ＭＳ 明朝"/>
                <w:sz w:val="18"/>
                <w:szCs w:val="18"/>
              </w:rPr>
            </w:pPr>
            <w:r>
              <w:rPr>
                <w:rFonts w:ascii="ＭＳ 明朝" w:eastAsia="ＭＳ 明朝" w:hAnsi="ＭＳ 明朝" w:hint="eastAsia"/>
                <w:sz w:val="18"/>
                <w:szCs w:val="18"/>
              </w:rPr>
              <w:t>※</w:t>
            </w:r>
            <w:r w:rsidR="002312BE">
              <w:rPr>
                <w:rFonts w:ascii="ＭＳ 明朝" w:eastAsia="ＭＳ 明朝" w:hAnsi="ＭＳ 明朝" w:hint="eastAsia"/>
                <w:sz w:val="18"/>
                <w:szCs w:val="18"/>
              </w:rPr>
              <w:t>予め伝えておきたいこと等があれば，具体的に記載してください。</w:t>
            </w:r>
          </w:p>
          <w:p w14:paraId="76155A4C" w14:textId="77777777" w:rsidR="00E151C4" w:rsidRDefault="00E151C4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2C361D28" w14:textId="77777777" w:rsidR="00002799" w:rsidRDefault="00002799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330951A3" w14:textId="77777777" w:rsidR="00002799" w:rsidRDefault="00002799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078DA659" w14:textId="77777777" w:rsidR="00002799" w:rsidRDefault="00002799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033466C" w14:textId="77777777" w:rsidR="00002799" w:rsidRPr="00002799" w:rsidRDefault="00002799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2A218FE0" w14:textId="77777777" w:rsidR="00E151C4" w:rsidRDefault="00E151C4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4995AC4" w14:textId="77777777" w:rsidR="00E151C4" w:rsidRDefault="00E151C4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6A3BFB99" w14:textId="77777777" w:rsidR="00E151C4" w:rsidRDefault="00E151C4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  <w:p w14:paraId="1A301A17" w14:textId="77777777" w:rsidR="00E151C4" w:rsidRDefault="00E151C4" w:rsidP="008206FE">
            <w:pPr>
              <w:jc w:val="left"/>
              <w:rPr>
                <w:rFonts w:ascii="ＭＳ 明朝" w:eastAsia="ＭＳ 明朝" w:hAnsi="ＭＳ 明朝"/>
                <w:szCs w:val="21"/>
              </w:rPr>
            </w:pPr>
          </w:p>
        </w:tc>
      </w:tr>
    </w:tbl>
    <w:p w14:paraId="4FEBA7A0" w14:textId="77777777" w:rsidR="00E443EC" w:rsidRPr="00E443EC" w:rsidRDefault="00E443EC" w:rsidP="00712D77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</w:p>
    <w:p w14:paraId="1E8A8C3B" w14:textId="77777777" w:rsidR="00E443EC" w:rsidRPr="00A80F70" w:rsidRDefault="00E443EC" w:rsidP="00E443EC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  <w:r w:rsidRPr="00A80F70">
        <w:rPr>
          <w:rFonts w:ascii="ＭＳ ゴシック" w:eastAsia="ＭＳ ゴシック" w:hAnsi="ＭＳ ゴシック" w:hint="eastAsia"/>
          <w:szCs w:val="22"/>
        </w:rPr>
        <w:t>【確認事項：以下の点を確認した上で，</w:t>
      </w:r>
      <w:r w:rsidR="002A1E44">
        <w:rPr>
          <w:rFonts w:ascii="ＭＳ ゴシック" w:eastAsia="ＭＳ ゴシック" w:hAnsi="ＭＳ ゴシック" w:hint="eastAsia"/>
          <w:szCs w:val="22"/>
        </w:rPr>
        <w:t>PDFファイルに変換し，メールにて提出</w:t>
      </w:r>
      <w:r w:rsidRPr="00A80F70">
        <w:rPr>
          <w:rFonts w:ascii="ＭＳ ゴシック" w:eastAsia="ＭＳ ゴシック" w:hAnsi="ＭＳ ゴシック" w:hint="eastAsia"/>
          <w:szCs w:val="22"/>
        </w:rPr>
        <w:t>してください】</w:t>
      </w:r>
    </w:p>
    <w:p w14:paraId="44326483" w14:textId="77777777" w:rsidR="00A234A6" w:rsidRPr="00612DF6" w:rsidRDefault="00F711E4" w:rsidP="00712D77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  <w:r w:rsidRPr="00612DF6">
        <w:rPr>
          <w:rFonts w:ascii="ＭＳ ゴシック" w:eastAsia="ＭＳ ゴシック" w:hAnsi="ＭＳ ゴシック" w:hint="eastAsia"/>
          <w:szCs w:val="22"/>
        </w:rPr>
        <w:t>・募集案内をよく読み，参加条件と内容を理解し承諾したうえで，本プログラムに申し込みます。</w:t>
      </w:r>
    </w:p>
    <w:p w14:paraId="5C46CE74" w14:textId="46354D5E" w:rsidR="00E443EC" w:rsidRPr="00A80F70" w:rsidRDefault="00E443EC" w:rsidP="00E443EC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  <w:r w:rsidRPr="00A80F70">
        <w:rPr>
          <w:rFonts w:ascii="ＭＳ ゴシック" w:eastAsia="ＭＳ ゴシック" w:hAnsi="ＭＳ ゴシック" w:hint="eastAsia"/>
          <w:szCs w:val="22"/>
        </w:rPr>
        <w:t>・プログラムへの参加申込について，学年担</w:t>
      </w:r>
      <w:r w:rsidR="00F75405">
        <w:rPr>
          <w:rFonts w:ascii="ＭＳ ゴシック" w:eastAsia="ＭＳ ゴシック" w:hAnsi="ＭＳ ゴシック" w:hint="eastAsia"/>
          <w:szCs w:val="22"/>
        </w:rPr>
        <w:t>当</w:t>
      </w:r>
      <w:r w:rsidR="009861A9">
        <w:rPr>
          <w:rFonts w:ascii="ＭＳ ゴシック" w:eastAsia="ＭＳ ゴシック" w:hAnsi="ＭＳ ゴシック" w:hint="eastAsia"/>
          <w:szCs w:val="22"/>
        </w:rPr>
        <w:t>（工学部１～３年の場合）</w:t>
      </w:r>
      <w:r w:rsidRPr="00A80F70">
        <w:rPr>
          <w:rFonts w:ascii="ＭＳ ゴシック" w:eastAsia="ＭＳ ゴシック" w:hAnsi="ＭＳ ゴシック" w:hint="eastAsia"/>
          <w:szCs w:val="22"/>
        </w:rPr>
        <w:t>または指導教員に説明しました。</w:t>
      </w:r>
    </w:p>
    <w:p w14:paraId="236B2251" w14:textId="77777777" w:rsidR="00F711E4" w:rsidRDefault="00F711E4" w:rsidP="00712D77">
      <w:pPr>
        <w:spacing w:line="0" w:lineRule="atLeast"/>
        <w:ind w:right="771"/>
        <w:rPr>
          <w:rFonts w:ascii="ＭＳ ゴシック" w:eastAsia="ＭＳ ゴシック" w:hAnsi="ＭＳ ゴシック"/>
          <w:szCs w:val="22"/>
        </w:rPr>
      </w:pPr>
      <w:r w:rsidRPr="00612DF6">
        <w:rPr>
          <w:rFonts w:ascii="ＭＳ ゴシック" w:eastAsia="ＭＳ ゴシック" w:hAnsi="ＭＳ ゴシック" w:hint="eastAsia"/>
          <w:szCs w:val="22"/>
        </w:rPr>
        <w:t>・</w:t>
      </w:r>
      <w:r w:rsidR="00026133" w:rsidRPr="00612DF6">
        <w:rPr>
          <w:rFonts w:ascii="ＭＳ ゴシック" w:eastAsia="ＭＳ ゴシック" w:hAnsi="ＭＳ ゴシック" w:hint="eastAsia"/>
          <w:szCs w:val="22"/>
        </w:rPr>
        <w:t>その他，プログラムの参加にあたっては，新潟大学</w:t>
      </w:r>
      <w:r w:rsidR="00037BEC" w:rsidRPr="00A80F70">
        <w:rPr>
          <w:rFonts w:ascii="ＭＳ ゴシック" w:eastAsia="ＭＳ ゴシック" w:hAnsi="ＭＳ ゴシック" w:hint="eastAsia"/>
          <w:szCs w:val="22"/>
        </w:rPr>
        <w:t>，</w:t>
      </w:r>
      <w:r w:rsidR="002A1E44">
        <w:rPr>
          <w:rFonts w:ascii="ＭＳ ゴシック" w:eastAsia="ＭＳ ゴシック" w:hAnsi="ＭＳ ゴシック" w:hint="eastAsia"/>
          <w:szCs w:val="22"/>
        </w:rPr>
        <w:t>協力企業</w:t>
      </w:r>
      <w:r w:rsidR="00026133" w:rsidRPr="00A80F70">
        <w:rPr>
          <w:rFonts w:ascii="ＭＳ ゴシック" w:eastAsia="ＭＳ ゴシック" w:hAnsi="ＭＳ ゴシック" w:hint="eastAsia"/>
          <w:szCs w:val="22"/>
        </w:rPr>
        <w:t>等の指示に従</w:t>
      </w:r>
      <w:r w:rsidR="00026133" w:rsidRPr="00FC04DD">
        <w:rPr>
          <w:rFonts w:ascii="ＭＳ ゴシック" w:eastAsia="ＭＳ ゴシック" w:hAnsi="ＭＳ ゴシック" w:hint="eastAsia"/>
          <w:szCs w:val="22"/>
        </w:rPr>
        <w:t>います。</w:t>
      </w:r>
    </w:p>
    <w:p w14:paraId="60103FA9" w14:textId="77777777" w:rsidR="008D7652" w:rsidRDefault="008D7652" w:rsidP="008D7652"/>
    <w:p w14:paraId="6A67261C" w14:textId="77777777" w:rsidR="00C31B73" w:rsidRDefault="00C31B73" w:rsidP="008D7652">
      <w:bookmarkStart w:id="0" w:name="_GoBack"/>
      <w:bookmarkEnd w:id="0"/>
    </w:p>
    <w:p w14:paraId="122DF9B5" w14:textId="77777777" w:rsidR="008D7652" w:rsidRDefault="008D7652" w:rsidP="008D7652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7"/>
      </w:tblGrid>
      <w:tr w:rsidR="008D7652" w14:paraId="681E5D3B" w14:textId="77777777" w:rsidTr="00D03C4D">
        <w:trPr>
          <w:jc w:val="center"/>
        </w:trPr>
        <w:tc>
          <w:tcPr>
            <w:tcW w:w="5757" w:type="dxa"/>
            <w:shd w:val="clear" w:color="auto" w:fill="auto"/>
          </w:tcPr>
          <w:p w14:paraId="08D1600F" w14:textId="77777777" w:rsidR="002A1E44" w:rsidRDefault="008D7652" w:rsidP="00D03C4D">
            <w:pPr>
              <w:ind w:right="-81"/>
              <w:rPr>
                <w:rFonts w:ascii="ＭＳ 明朝" w:eastAsia="ＭＳ 明朝" w:hAnsi="ＭＳ 明朝"/>
                <w:szCs w:val="21"/>
              </w:rPr>
            </w:pPr>
            <w:r w:rsidRPr="00D03C4D">
              <w:rPr>
                <w:rFonts w:ascii="ＭＳ 明朝" w:eastAsia="ＭＳ 明朝" w:hAnsi="ＭＳ 明朝" w:hint="eastAsia"/>
                <w:szCs w:val="21"/>
              </w:rPr>
              <w:t xml:space="preserve">【提出先】　</w:t>
            </w:r>
            <w:r w:rsidR="002A1E44">
              <w:rPr>
                <w:rFonts w:ascii="ＭＳ 明朝" w:eastAsia="ＭＳ 明朝" w:hAnsi="ＭＳ 明朝" w:hint="eastAsia"/>
                <w:szCs w:val="21"/>
              </w:rPr>
              <w:t>g</w:t>
            </w:r>
            <w:r w:rsidR="002A1E44">
              <w:rPr>
                <w:rFonts w:ascii="ＭＳ 明朝" w:eastAsia="ＭＳ 明朝" w:hAnsi="ＭＳ 明朝"/>
                <w:szCs w:val="21"/>
              </w:rPr>
              <w:t>-dorm</w:t>
            </w:r>
            <w:r w:rsidR="008C513F">
              <w:rPr>
                <w:rFonts w:ascii="ＭＳ 明朝" w:eastAsia="ＭＳ 明朝" w:hAnsi="ＭＳ 明朝" w:hint="eastAsia"/>
                <w:szCs w:val="21"/>
              </w:rPr>
              <w:t>-j</w:t>
            </w:r>
            <w:r w:rsidR="002A1E44">
              <w:rPr>
                <w:rFonts w:ascii="ＭＳ 明朝" w:eastAsia="ＭＳ 明朝" w:hAnsi="ＭＳ 明朝"/>
                <w:szCs w:val="21"/>
              </w:rPr>
              <w:t>@eng.niigata-u.ac.jp</w:t>
            </w:r>
          </w:p>
          <w:p w14:paraId="635EE7FA" w14:textId="196026B5" w:rsidR="008D7652" w:rsidRPr="00D03C4D" w:rsidRDefault="008D7652" w:rsidP="002A1E44">
            <w:pPr>
              <w:ind w:right="-81" w:firstLineChars="600" w:firstLine="1160"/>
              <w:rPr>
                <w:rFonts w:ascii="ＭＳ 明朝" w:eastAsia="ＭＳ 明朝" w:hAnsi="ＭＳ 明朝"/>
                <w:szCs w:val="21"/>
              </w:rPr>
            </w:pPr>
            <w:r w:rsidRPr="00D03C4D">
              <w:rPr>
                <w:rFonts w:ascii="ＭＳ 明朝" w:eastAsia="ＭＳ 明朝" w:hAnsi="ＭＳ 明朝" w:hint="eastAsia"/>
                <w:szCs w:val="21"/>
              </w:rPr>
              <w:t>新潟大学工学部</w:t>
            </w:r>
            <w:r w:rsidR="004159BD">
              <w:rPr>
                <w:rFonts w:ascii="ＭＳ 明朝" w:eastAsia="ＭＳ 明朝" w:hAnsi="ＭＳ 明朝" w:hint="eastAsia"/>
                <w:szCs w:val="21"/>
              </w:rPr>
              <w:t>工学力教育センター国際教育部門</w:t>
            </w:r>
          </w:p>
          <w:p w14:paraId="71261695" w14:textId="0E07DAFF" w:rsidR="00F02905" w:rsidRDefault="008D7652" w:rsidP="00D03C4D">
            <w:pPr>
              <w:ind w:right="-81"/>
              <w:rPr>
                <w:rFonts w:ascii="ＭＳ 明朝" w:eastAsia="ＭＳ 明朝" w:hAnsi="ＭＳ 明朝"/>
                <w:szCs w:val="21"/>
              </w:rPr>
            </w:pPr>
            <w:r w:rsidRPr="00D03C4D">
              <w:rPr>
                <w:rFonts w:ascii="ＭＳ 明朝" w:eastAsia="ＭＳ 明朝" w:hAnsi="ＭＳ 明朝" w:hint="eastAsia"/>
                <w:szCs w:val="21"/>
              </w:rPr>
              <w:t>【提出期限】</w:t>
            </w:r>
            <w:r w:rsidR="00F02905" w:rsidRPr="00F02905">
              <w:rPr>
                <w:rFonts w:ascii="ＭＳ 明朝" w:eastAsia="ＭＳ 明朝" w:hAnsi="ＭＳ 明朝" w:hint="eastAsia"/>
                <w:color w:val="FF0000"/>
                <w:szCs w:val="21"/>
              </w:rPr>
              <w:t>2022年7月15日（金）15時まで</w:t>
            </w:r>
          </w:p>
          <w:p w14:paraId="5E46C4F8" w14:textId="77777777" w:rsidR="00F02905" w:rsidRDefault="00F02905" w:rsidP="00D03C4D">
            <w:pPr>
              <w:ind w:right="-81"/>
              <w:rPr>
                <w:rFonts w:ascii="ＭＳ 明朝" w:eastAsia="ＭＳ 明朝" w:hAnsi="ＭＳ 明朝"/>
                <w:strike/>
                <w:szCs w:val="21"/>
              </w:rPr>
            </w:pPr>
            <w:r>
              <w:rPr>
                <w:rFonts w:ascii="ＭＳ 明朝" w:eastAsia="ＭＳ 明朝" w:hAnsi="ＭＳ 明朝" w:hint="eastAsia"/>
                <w:szCs w:val="21"/>
              </w:rPr>
              <w:t xml:space="preserve">　　　　　　</w:t>
            </w:r>
            <w:r w:rsidR="00C31B73" w:rsidRPr="00F02905">
              <w:rPr>
                <w:rFonts w:ascii="ＭＳ 明朝" w:eastAsia="ＭＳ 明朝" w:hAnsi="ＭＳ 明朝" w:hint="eastAsia"/>
                <w:strike/>
                <w:szCs w:val="21"/>
              </w:rPr>
              <w:t>20</w:t>
            </w:r>
            <w:r w:rsidR="002A1E44" w:rsidRPr="00F02905">
              <w:rPr>
                <w:rFonts w:ascii="ＭＳ 明朝" w:eastAsia="ＭＳ 明朝" w:hAnsi="ＭＳ 明朝"/>
                <w:strike/>
                <w:szCs w:val="21"/>
              </w:rPr>
              <w:t>2</w:t>
            </w:r>
            <w:r w:rsidR="008F7745" w:rsidRPr="00F02905">
              <w:rPr>
                <w:rFonts w:ascii="ＭＳ 明朝" w:eastAsia="ＭＳ 明朝" w:hAnsi="ＭＳ 明朝" w:hint="eastAsia"/>
                <w:strike/>
                <w:szCs w:val="21"/>
              </w:rPr>
              <w:t>2</w:t>
            </w:r>
            <w:r w:rsidR="00C31B73" w:rsidRPr="00F02905">
              <w:rPr>
                <w:rFonts w:ascii="ＭＳ 明朝" w:eastAsia="ＭＳ 明朝" w:hAnsi="ＭＳ 明朝" w:hint="eastAsia"/>
                <w:strike/>
                <w:szCs w:val="21"/>
              </w:rPr>
              <w:t>年</w:t>
            </w:r>
            <w:r w:rsidR="004159BD" w:rsidRPr="00F02905">
              <w:rPr>
                <w:rFonts w:ascii="ＭＳ 明朝" w:eastAsia="ＭＳ 明朝" w:hAnsi="ＭＳ 明朝" w:hint="eastAsia"/>
                <w:strike/>
                <w:szCs w:val="21"/>
              </w:rPr>
              <w:t>7</w:t>
            </w:r>
            <w:r w:rsidR="00C31B73" w:rsidRPr="00F02905">
              <w:rPr>
                <w:rFonts w:ascii="ＭＳ 明朝" w:eastAsia="ＭＳ 明朝" w:hAnsi="ＭＳ 明朝" w:hint="eastAsia"/>
                <w:strike/>
                <w:szCs w:val="21"/>
              </w:rPr>
              <w:t>月</w:t>
            </w:r>
            <w:r w:rsidR="004159BD" w:rsidRPr="00F02905">
              <w:rPr>
                <w:rFonts w:ascii="ＭＳ 明朝" w:eastAsia="ＭＳ 明朝" w:hAnsi="ＭＳ 明朝" w:hint="eastAsia"/>
                <w:strike/>
                <w:szCs w:val="21"/>
              </w:rPr>
              <w:t>12</w:t>
            </w:r>
            <w:r w:rsidR="00C31B73" w:rsidRPr="00F02905">
              <w:rPr>
                <w:rFonts w:ascii="ＭＳ 明朝" w:eastAsia="ＭＳ 明朝" w:hAnsi="ＭＳ 明朝" w:hint="eastAsia"/>
                <w:strike/>
                <w:szCs w:val="21"/>
              </w:rPr>
              <w:t>日（</w:t>
            </w:r>
            <w:r w:rsidR="004159BD" w:rsidRPr="00F02905">
              <w:rPr>
                <w:rFonts w:ascii="ＭＳ 明朝" w:eastAsia="ＭＳ 明朝" w:hAnsi="ＭＳ 明朝" w:hint="eastAsia"/>
                <w:strike/>
                <w:szCs w:val="21"/>
              </w:rPr>
              <w:t>火</w:t>
            </w:r>
            <w:r w:rsidR="00C31B73" w:rsidRPr="00F02905">
              <w:rPr>
                <w:rFonts w:ascii="ＭＳ 明朝" w:eastAsia="ＭＳ 明朝" w:hAnsi="ＭＳ 明朝" w:hint="eastAsia"/>
                <w:strike/>
                <w:szCs w:val="21"/>
              </w:rPr>
              <w:t>）正午まで</w:t>
            </w:r>
          </w:p>
          <w:p w14:paraId="4AF65B6E" w14:textId="49576615" w:rsidR="00F02905" w:rsidRPr="00F02905" w:rsidRDefault="00F02905" w:rsidP="00D03C4D">
            <w:pPr>
              <w:ind w:right="-81"/>
              <w:rPr>
                <w:rFonts w:ascii="ＭＳ 明朝" w:eastAsia="ＭＳ 明朝" w:hAnsi="ＭＳ 明朝" w:hint="eastAsia"/>
                <w:color w:val="FF0000"/>
                <w:szCs w:val="21"/>
              </w:rPr>
            </w:pPr>
            <w:r>
              <w:rPr>
                <w:rFonts w:ascii="ＭＳ 明朝" w:eastAsia="ＭＳ 明朝" w:hAnsi="ＭＳ 明朝" w:hint="eastAsia"/>
                <w:szCs w:val="21"/>
              </w:rPr>
              <w:t xml:space="preserve">　　　　　　</w:t>
            </w:r>
            <w:r w:rsidRPr="00F02905">
              <w:rPr>
                <w:rFonts w:ascii="ＭＳ 明朝" w:eastAsia="ＭＳ 明朝" w:hAnsi="ＭＳ 明朝" w:hint="eastAsia"/>
                <w:color w:val="FF0000"/>
                <w:szCs w:val="21"/>
              </w:rPr>
              <w:t>【※申込期限を延長しました】</w:t>
            </w:r>
          </w:p>
        </w:tc>
      </w:tr>
    </w:tbl>
    <w:p w14:paraId="6FEB8B34" w14:textId="77777777" w:rsidR="008D7652" w:rsidRPr="002312BE" w:rsidRDefault="008D7652" w:rsidP="008D7652">
      <w:pPr>
        <w:rPr>
          <w:rFonts w:ascii="ＭＳ 明朝" w:eastAsia="ＭＳ 明朝" w:hAnsi="ＭＳ 明朝"/>
        </w:rPr>
      </w:pPr>
    </w:p>
    <w:p w14:paraId="3A4843E0" w14:textId="77777777" w:rsidR="008D7652" w:rsidRPr="002312BE" w:rsidRDefault="008D7652" w:rsidP="002312BE">
      <w:pPr>
        <w:rPr>
          <w:rFonts w:ascii="ＭＳ 明朝" w:eastAsia="ＭＳ 明朝" w:hAnsi="ＭＳ 明朝"/>
          <w:szCs w:val="21"/>
        </w:rPr>
      </w:pPr>
      <w:r w:rsidRPr="002312BE">
        <w:rPr>
          <w:rFonts w:ascii="ＭＳ 明朝" w:eastAsia="ＭＳ 明朝" w:hAnsi="ＭＳ 明朝" w:hint="eastAsia"/>
        </w:rPr>
        <w:t xml:space="preserve">　　</w:t>
      </w:r>
    </w:p>
    <w:sectPr w:rsidR="008D7652" w:rsidRPr="002312BE" w:rsidSect="005054F8">
      <w:headerReference w:type="default" r:id="rId8"/>
      <w:pgSz w:w="11906" w:h="16838" w:code="9"/>
      <w:pgMar w:top="1134" w:right="851" w:bottom="680" w:left="851" w:header="454" w:footer="992" w:gutter="0"/>
      <w:cols w:space="425"/>
      <w:docGrid w:type="linesAndChars" w:linePitch="286" w:charSpace="-34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E1CDF" w14:textId="77777777" w:rsidR="0049630F" w:rsidRDefault="0049630F" w:rsidP="00DF5E10">
      <w:r>
        <w:separator/>
      </w:r>
    </w:p>
  </w:endnote>
  <w:endnote w:type="continuationSeparator" w:id="0">
    <w:p w14:paraId="4831FF4A" w14:textId="77777777" w:rsidR="0049630F" w:rsidRDefault="0049630F" w:rsidP="00DF5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695279" w14:textId="77777777" w:rsidR="0049630F" w:rsidRDefault="0049630F" w:rsidP="00DF5E10">
      <w:r>
        <w:separator/>
      </w:r>
    </w:p>
  </w:footnote>
  <w:footnote w:type="continuationSeparator" w:id="0">
    <w:p w14:paraId="3125CF9D" w14:textId="77777777" w:rsidR="0049630F" w:rsidRDefault="0049630F" w:rsidP="00DF5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9D076" w14:textId="77777777" w:rsidR="00C6570A" w:rsidRPr="00164EAA" w:rsidRDefault="00C6570A" w:rsidP="00F67CF6">
    <w:pPr>
      <w:pStyle w:val="a5"/>
      <w:jc w:val="right"/>
      <w:rPr>
        <w:rFonts w:ascii="ＭＳ 明朝" w:eastAsia="ＭＳ 明朝" w:hAnsi="ＭＳ 明朝"/>
      </w:rPr>
    </w:pPr>
    <w:r w:rsidRPr="00164EAA">
      <w:rPr>
        <w:rFonts w:ascii="ＭＳ 明朝" w:eastAsia="ＭＳ 明朝" w:hAnsi="ＭＳ 明朝" w:hint="eastAsia"/>
        <w:lang w:eastAsia="ja-JP"/>
      </w:rPr>
      <w:t>新潟大学工学部</w:t>
    </w:r>
    <w:r w:rsidR="00E5546C">
      <w:rPr>
        <w:rFonts w:ascii="ＭＳ 明朝" w:eastAsia="ＭＳ 明朝" w:hAnsi="ＭＳ 明朝" w:hint="eastAsia"/>
        <w:lang w:eastAsia="ja-JP"/>
      </w:rPr>
      <w:t>・工学力教育センター</w:t>
    </w:r>
    <w:r w:rsidR="00F67CF6">
      <w:rPr>
        <w:rFonts w:ascii="ＭＳ 明朝" w:eastAsia="ＭＳ 明朝" w:hAnsi="ＭＳ 明朝" w:hint="eastAsia"/>
        <w:lang w:eastAsia="ja-JP"/>
      </w:rPr>
      <w:t xml:space="preserve">　</w:t>
    </w:r>
    <w:r w:rsidR="00F67CF6" w:rsidRPr="00F67CF6">
      <w:rPr>
        <w:rFonts w:ascii="ＭＳ 明朝" w:eastAsia="ＭＳ 明朝" w:hAnsi="ＭＳ 明朝" w:hint="eastAsia"/>
        <w:bdr w:val="single" w:sz="4" w:space="0" w:color="auto"/>
        <w:lang w:eastAsia="ja-JP"/>
      </w:rPr>
      <w:t>機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10FBE"/>
    <w:multiLevelType w:val="multilevel"/>
    <w:tmpl w:val="597A2236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ＭＳ Ｐゴシック" w:hAnsi="Wingdings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217B81"/>
    <w:multiLevelType w:val="hybridMultilevel"/>
    <w:tmpl w:val="980A20A0"/>
    <w:lvl w:ilvl="0" w:tplc="FC68DC2C">
      <w:start w:val="1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Arial" w:hint="eastAsia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8D420D1"/>
    <w:multiLevelType w:val="hybridMultilevel"/>
    <w:tmpl w:val="D9C2629E"/>
    <w:lvl w:ilvl="0" w:tplc="E77E6F5E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0544F11"/>
    <w:multiLevelType w:val="singleLevel"/>
    <w:tmpl w:val="EF9237F8"/>
    <w:lvl w:ilvl="0">
      <w:numFmt w:val="bullet"/>
      <w:lvlText w:val="□"/>
      <w:lvlJc w:val="left"/>
      <w:pPr>
        <w:tabs>
          <w:tab w:val="num" w:pos="195"/>
        </w:tabs>
        <w:ind w:left="195" w:hanging="195"/>
      </w:pPr>
      <w:rPr>
        <w:rFonts w:ascii="HG丸ｺﾞｼｯｸM-PRO" w:eastAsia="HG丸ｺﾞｼｯｸM-PRO" w:hAnsi="HG丸ｺﾞｼｯｸM-PRO" w:hint="eastAsia"/>
      </w:rPr>
    </w:lvl>
  </w:abstractNum>
  <w:abstractNum w:abstractNumId="4" w15:restartNumberingAfterBreak="0">
    <w:nsid w:val="32C738E1"/>
    <w:multiLevelType w:val="hybridMultilevel"/>
    <w:tmpl w:val="597A2236"/>
    <w:lvl w:ilvl="0" w:tplc="8B54B23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ＭＳ Ｐゴシック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9E264A4"/>
    <w:multiLevelType w:val="hybridMultilevel"/>
    <w:tmpl w:val="6A78F89A"/>
    <w:lvl w:ilvl="0" w:tplc="CA20E838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DDF5D28"/>
    <w:multiLevelType w:val="hybridMultilevel"/>
    <w:tmpl w:val="18721648"/>
    <w:lvl w:ilvl="0" w:tplc="D3504152">
      <w:start w:val="1"/>
      <w:numFmt w:val="bullet"/>
      <w:lvlText w:val=""/>
      <w:lvlJc w:val="left"/>
      <w:pPr>
        <w:tabs>
          <w:tab w:val="num" w:pos="450"/>
        </w:tabs>
        <w:ind w:left="450" w:hanging="450"/>
      </w:pPr>
      <w:rPr>
        <w:rFonts w:ascii="Wingdings" w:eastAsia="ＭＳ Ｐゴシック" w:hAnsi="Wingdings" w:cs="ＭＳ Ｐゴシック" w:hint="default"/>
        <w:sz w:val="18"/>
        <w:szCs w:val="18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0FC4E8D"/>
    <w:multiLevelType w:val="singleLevel"/>
    <w:tmpl w:val="8B64DFE6"/>
    <w:lvl w:ilvl="0">
      <w:numFmt w:val="bullet"/>
      <w:lvlText w:val="＊"/>
      <w:lvlJc w:val="left"/>
      <w:pPr>
        <w:tabs>
          <w:tab w:val="num" w:pos="195"/>
        </w:tabs>
        <w:ind w:left="195" w:hanging="195"/>
      </w:pPr>
      <w:rPr>
        <w:rFonts w:ascii="HG丸ｺﾞｼｯｸM-PRO" w:eastAsia="HG丸ｺﾞｼｯｸM-PRO" w:hAnsi="HG丸ｺﾞｼｯｸM-PRO" w:hint="eastAsia"/>
      </w:rPr>
    </w:lvl>
  </w:abstractNum>
  <w:abstractNum w:abstractNumId="8" w15:restartNumberingAfterBreak="0">
    <w:nsid w:val="576A559B"/>
    <w:multiLevelType w:val="hybridMultilevel"/>
    <w:tmpl w:val="521C89DA"/>
    <w:lvl w:ilvl="0" w:tplc="82883442">
      <w:start w:val="1"/>
      <w:numFmt w:val="bullet"/>
      <w:lvlText w:val="＊"/>
      <w:lvlJc w:val="left"/>
      <w:pPr>
        <w:tabs>
          <w:tab w:val="num" w:pos="390"/>
        </w:tabs>
        <w:ind w:left="390" w:hanging="39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ADF5999"/>
    <w:multiLevelType w:val="hybridMultilevel"/>
    <w:tmpl w:val="74985356"/>
    <w:lvl w:ilvl="0" w:tplc="C6C8A3C6">
      <w:start w:val="1"/>
      <w:numFmt w:val="decimal"/>
      <w:lvlText w:val="%1．"/>
      <w:lvlJc w:val="left"/>
      <w:pPr>
        <w:ind w:left="360" w:hanging="360"/>
      </w:pPr>
      <w:rPr>
        <w:rFonts w:ascii="ＭＳ 明朝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0086D3D"/>
    <w:multiLevelType w:val="hybridMultilevel"/>
    <w:tmpl w:val="F078D3D4"/>
    <w:lvl w:ilvl="0" w:tplc="EB8E3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2C650FC">
      <w:start w:val="1"/>
      <w:numFmt w:val="decimal"/>
      <w:lvlText w:val="%2．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89D0D25"/>
    <w:multiLevelType w:val="hybridMultilevel"/>
    <w:tmpl w:val="D02A8712"/>
    <w:lvl w:ilvl="0" w:tplc="551465F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CCA3DDF"/>
    <w:multiLevelType w:val="hybridMultilevel"/>
    <w:tmpl w:val="0324C67C"/>
    <w:lvl w:ilvl="0" w:tplc="C28880B4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DAC1BB8"/>
    <w:multiLevelType w:val="hybridMultilevel"/>
    <w:tmpl w:val="AFA28D9C"/>
    <w:lvl w:ilvl="0" w:tplc="014C2F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8"/>
  </w:num>
  <w:num w:numId="8">
    <w:abstractNumId w:val="11"/>
  </w:num>
  <w:num w:numId="9">
    <w:abstractNumId w:val="5"/>
  </w:num>
  <w:num w:numId="10">
    <w:abstractNumId w:val="10"/>
  </w:num>
  <w:num w:numId="11">
    <w:abstractNumId w:val="9"/>
  </w:num>
  <w:num w:numId="12">
    <w:abstractNumId w:val="12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drawingGridHorizontalSpacing w:val="193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  <o:colormru v:ext="edit" colors="#4d4d4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I3MTE2MjU2Mrc0MTRV0lEKTi0uzszPAykwrAUAKQeydiwAAAA="/>
  </w:docVars>
  <w:rsids>
    <w:rsidRoot w:val="00C74126"/>
    <w:rsid w:val="00002799"/>
    <w:rsid w:val="000037A1"/>
    <w:rsid w:val="00017C94"/>
    <w:rsid w:val="00022EB6"/>
    <w:rsid w:val="00025A9A"/>
    <w:rsid w:val="00026133"/>
    <w:rsid w:val="0003036F"/>
    <w:rsid w:val="000359EA"/>
    <w:rsid w:val="00037A29"/>
    <w:rsid w:val="00037A5F"/>
    <w:rsid w:val="00037BEC"/>
    <w:rsid w:val="00042623"/>
    <w:rsid w:val="00043909"/>
    <w:rsid w:val="00056C53"/>
    <w:rsid w:val="00057704"/>
    <w:rsid w:val="00072013"/>
    <w:rsid w:val="00085733"/>
    <w:rsid w:val="000872E6"/>
    <w:rsid w:val="000A6029"/>
    <w:rsid w:val="000C50CD"/>
    <w:rsid w:val="000F0673"/>
    <w:rsid w:val="000F15AE"/>
    <w:rsid w:val="000F41EE"/>
    <w:rsid w:val="000F5AFA"/>
    <w:rsid w:val="000F60F6"/>
    <w:rsid w:val="00106633"/>
    <w:rsid w:val="001134A2"/>
    <w:rsid w:val="001341DD"/>
    <w:rsid w:val="001355F7"/>
    <w:rsid w:val="001429A3"/>
    <w:rsid w:val="00164EAA"/>
    <w:rsid w:val="0017356C"/>
    <w:rsid w:val="00185B4B"/>
    <w:rsid w:val="00192A0B"/>
    <w:rsid w:val="001A4779"/>
    <w:rsid w:val="001C475A"/>
    <w:rsid w:val="001E24CA"/>
    <w:rsid w:val="001E40C6"/>
    <w:rsid w:val="001F0A8A"/>
    <w:rsid w:val="00202C34"/>
    <w:rsid w:val="00204471"/>
    <w:rsid w:val="00211C54"/>
    <w:rsid w:val="00223499"/>
    <w:rsid w:val="00223512"/>
    <w:rsid w:val="002249B4"/>
    <w:rsid w:val="002312BE"/>
    <w:rsid w:val="00234D34"/>
    <w:rsid w:val="00244C2D"/>
    <w:rsid w:val="002536C0"/>
    <w:rsid w:val="0025543C"/>
    <w:rsid w:val="002830D0"/>
    <w:rsid w:val="002905FE"/>
    <w:rsid w:val="002A06CC"/>
    <w:rsid w:val="002A1E44"/>
    <w:rsid w:val="002A67E6"/>
    <w:rsid w:val="002A7B77"/>
    <w:rsid w:val="002B1AD1"/>
    <w:rsid w:val="002C6D9A"/>
    <w:rsid w:val="002D6A55"/>
    <w:rsid w:val="002D6FC5"/>
    <w:rsid w:val="002E67E0"/>
    <w:rsid w:val="002F1CF5"/>
    <w:rsid w:val="00303DCF"/>
    <w:rsid w:val="003240B1"/>
    <w:rsid w:val="0032786F"/>
    <w:rsid w:val="00334A47"/>
    <w:rsid w:val="00351762"/>
    <w:rsid w:val="00356886"/>
    <w:rsid w:val="00367E7A"/>
    <w:rsid w:val="00371497"/>
    <w:rsid w:val="0037183C"/>
    <w:rsid w:val="003745D0"/>
    <w:rsid w:val="00381605"/>
    <w:rsid w:val="003932F9"/>
    <w:rsid w:val="003A6B20"/>
    <w:rsid w:val="003B0210"/>
    <w:rsid w:val="003B62E5"/>
    <w:rsid w:val="003D2E87"/>
    <w:rsid w:val="003D40DA"/>
    <w:rsid w:val="003F1FB2"/>
    <w:rsid w:val="004011CD"/>
    <w:rsid w:val="00405BFF"/>
    <w:rsid w:val="00415930"/>
    <w:rsid w:val="004159BD"/>
    <w:rsid w:val="00415E8C"/>
    <w:rsid w:val="00424B56"/>
    <w:rsid w:val="004250B5"/>
    <w:rsid w:val="00436C4B"/>
    <w:rsid w:val="00437FA8"/>
    <w:rsid w:val="0044539F"/>
    <w:rsid w:val="00461D58"/>
    <w:rsid w:val="00474454"/>
    <w:rsid w:val="00480664"/>
    <w:rsid w:val="0049630F"/>
    <w:rsid w:val="004B6FC4"/>
    <w:rsid w:val="004B7576"/>
    <w:rsid w:val="004D6234"/>
    <w:rsid w:val="004E24B9"/>
    <w:rsid w:val="004E447C"/>
    <w:rsid w:val="004F33C9"/>
    <w:rsid w:val="005054F8"/>
    <w:rsid w:val="005055A3"/>
    <w:rsid w:val="00513BC5"/>
    <w:rsid w:val="00545F71"/>
    <w:rsid w:val="0055589A"/>
    <w:rsid w:val="0057779A"/>
    <w:rsid w:val="00590134"/>
    <w:rsid w:val="005A37F7"/>
    <w:rsid w:val="005A3F14"/>
    <w:rsid w:val="005A479E"/>
    <w:rsid w:val="005C0348"/>
    <w:rsid w:val="005D2286"/>
    <w:rsid w:val="005D67E4"/>
    <w:rsid w:val="005E2E85"/>
    <w:rsid w:val="00604519"/>
    <w:rsid w:val="00612730"/>
    <w:rsid w:val="00612DF6"/>
    <w:rsid w:val="006277C7"/>
    <w:rsid w:val="006313C0"/>
    <w:rsid w:val="00643300"/>
    <w:rsid w:val="006446F0"/>
    <w:rsid w:val="00651AAB"/>
    <w:rsid w:val="00670745"/>
    <w:rsid w:val="006751DD"/>
    <w:rsid w:val="0068248B"/>
    <w:rsid w:val="00691903"/>
    <w:rsid w:val="00691C3D"/>
    <w:rsid w:val="006D04C4"/>
    <w:rsid w:val="006D44AD"/>
    <w:rsid w:val="006D688F"/>
    <w:rsid w:val="006F05C2"/>
    <w:rsid w:val="00702F13"/>
    <w:rsid w:val="00711C6C"/>
    <w:rsid w:val="00711EED"/>
    <w:rsid w:val="00712D77"/>
    <w:rsid w:val="0071679A"/>
    <w:rsid w:val="00722945"/>
    <w:rsid w:val="00732394"/>
    <w:rsid w:val="0073552E"/>
    <w:rsid w:val="007466BE"/>
    <w:rsid w:val="00761381"/>
    <w:rsid w:val="00771CF4"/>
    <w:rsid w:val="00781AED"/>
    <w:rsid w:val="00783DC3"/>
    <w:rsid w:val="007905F9"/>
    <w:rsid w:val="00797DCD"/>
    <w:rsid w:val="007A4DE2"/>
    <w:rsid w:val="007B436D"/>
    <w:rsid w:val="007C4585"/>
    <w:rsid w:val="007D781B"/>
    <w:rsid w:val="007E0838"/>
    <w:rsid w:val="007E24DB"/>
    <w:rsid w:val="007E2A9C"/>
    <w:rsid w:val="007E68AD"/>
    <w:rsid w:val="00804864"/>
    <w:rsid w:val="00813516"/>
    <w:rsid w:val="008206FE"/>
    <w:rsid w:val="0082338C"/>
    <w:rsid w:val="008242AD"/>
    <w:rsid w:val="00825E79"/>
    <w:rsid w:val="00825FD2"/>
    <w:rsid w:val="008404CF"/>
    <w:rsid w:val="008558EE"/>
    <w:rsid w:val="00890025"/>
    <w:rsid w:val="00891A7C"/>
    <w:rsid w:val="008936ED"/>
    <w:rsid w:val="0089604F"/>
    <w:rsid w:val="008A0300"/>
    <w:rsid w:val="008B39FD"/>
    <w:rsid w:val="008C513F"/>
    <w:rsid w:val="008D0DD2"/>
    <w:rsid w:val="008D3997"/>
    <w:rsid w:val="008D7652"/>
    <w:rsid w:val="008E0B6C"/>
    <w:rsid w:val="008E6D64"/>
    <w:rsid w:val="008F7745"/>
    <w:rsid w:val="00904E8E"/>
    <w:rsid w:val="00910A76"/>
    <w:rsid w:val="00912A7B"/>
    <w:rsid w:val="009229CB"/>
    <w:rsid w:val="009256D7"/>
    <w:rsid w:val="009428B7"/>
    <w:rsid w:val="00944855"/>
    <w:rsid w:val="0095136B"/>
    <w:rsid w:val="00954DD9"/>
    <w:rsid w:val="009566E1"/>
    <w:rsid w:val="0096639F"/>
    <w:rsid w:val="00977A3E"/>
    <w:rsid w:val="00985290"/>
    <w:rsid w:val="009861A9"/>
    <w:rsid w:val="009A6FEA"/>
    <w:rsid w:val="009B3F48"/>
    <w:rsid w:val="009B6685"/>
    <w:rsid w:val="009E7F8A"/>
    <w:rsid w:val="009F5506"/>
    <w:rsid w:val="009F705D"/>
    <w:rsid w:val="00A12B1B"/>
    <w:rsid w:val="00A1458E"/>
    <w:rsid w:val="00A218B0"/>
    <w:rsid w:val="00A21D48"/>
    <w:rsid w:val="00A234A6"/>
    <w:rsid w:val="00A2354C"/>
    <w:rsid w:val="00A40B19"/>
    <w:rsid w:val="00A54EE4"/>
    <w:rsid w:val="00A55659"/>
    <w:rsid w:val="00A601CF"/>
    <w:rsid w:val="00A640DB"/>
    <w:rsid w:val="00A80F70"/>
    <w:rsid w:val="00A83D43"/>
    <w:rsid w:val="00AA0986"/>
    <w:rsid w:val="00AA5B71"/>
    <w:rsid w:val="00AB7327"/>
    <w:rsid w:val="00AC6711"/>
    <w:rsid w:val="00AD1541"/>
    <w:rsid w:val="00AD5449"/>
    <w:rsid w:val="00AF4005"/>
    <w:rsid w:val="00AF6B83"/>
    <w:rsid w:val="00B0583C"/>
    <w:rsid w:val="00B15383"/>
    <w:rsid w:val="00B33F2F"/>
    <w:rsid w:val="00B503BB"/>
    <w:rsid w:val="00B5262A"/>
    <w:rsid w:val="00B64400"/>
    <w:rsid w:val="00B67B2F"/>
    <w:rsid w:val="00B72A54"/>
    <w:rsid w:val="00B86320"/>
    <w:rsid w:val="00B97E60"/>
    <w:rsid w:val="00BD0E71"/>
    <w:rsid w:val="00BE1494"/>
    <w:rsid w:val="00C04B0C"/>
    <w:rsid w:val="00C064B1"/>
    <w:rsid w:val="00C24F35"/>
    <w:rsid w:val="00C31B73"/>
    <w:rsid w:val="00C41018"/>
    <w:rsid w:val="00C5153C"/>
    <w:rsid w:val="00C52CE0"/>
    <w:rsid w:val="00C606D0"/>
    <w:rsid w:val="00C6570A"/>
    <w:rsid w:val="00C70184"/>
    <w:rsid w:val="00C71FAC"/>
    <w:rsid w:val="00C74126"/>
    <w:rsid w:val="00C743D1"/>
    <w:rsid w:val="00C748A5"/>
    <w:rsid w:val="00CA0F5A"/>
    <w:rsid w:val="00CA1E99"/>
    <w:rsid w:val="00CA38CB"/>
    <w:rsid w:val="00CA4777"/>
    <w:rsid w:val="00CA76DE"/>
    <w:rsid w:val="00CC0BDA"/>
    <w:rsid w:val="00CD2CD7"/>
    <w:rsid w:val="00CE1059"/>
    <w:rsid w:val="00CE6AB1"/>
    <w:rsid w:val="00CF21A9"/>
    <w:rsid w:val="00CF7EC1"/>
    <w:rsid w:val="00D03C4D"/>
    <w:rsid w:val="00D03DC3"/>
    <w:rsid w:val="00D111DB"/>
    <w:rsid w:val="00D120F4"/>
    <w:rsid w:val="00D41E3E"/>
    <w:rsid w:val="00D50601"/>
    <w:rsid w:val="00D55B9F"/>
    <w:rsid w:val="00D55DC3"/>
    <w:rsid w:val="00D63203"/>
    <w:rsid w:val="00D749BE"/>
    <w:rsid w:val="00D948C7"/>
    <w:rsid w:val="00DA2D3C"/>
    <w:rsid w:val="00DA47D3"/>
    <w:rsid w:val="00DB7322"/>
    <w:rsid w:val="00DD09E7"/>
    <w:rsid w:val="00DD7FD3"/>
    <w:rsid w:val="00DE476D"/>
    <w:rsid w:val="00DF1909"/>
    <w:rsid w:val="00DF5E10"/>
    <w:rsid w:val="00DF6647"/>
    <w:rsid w:val="00E030BA"/>
    <w:rsid w:val="00E11FCB"/>
    <w:rsid w:val="00E14F33"/>
    <w:rsid w:val="00E151C4"/>
    <w:rsid w:val="00E17768"/>
    <w:rsid w:val="00E213DD"/>
    <w:rsid w:val="00E443EC"/>
    <w:rsid w:val="00E540D9"/>
    <w:rsid w:val="00E5546C"/>
    <w:rsid w:val="00E83981"/>
    <w:rsid w:val="00E93B80"/>
    <w:rsid w:val="00E967CA"/>
    <w:rsid w:val="00ED229E"/>
    <w:rsid w:val="00EE6B1C"/>
    <w:rsid w:val="00F01273"/>
    <w:rsid w:val="00F01E8C"/>
    <w:rsid w:val="00F02905"/>
    <w:rsid w:val="00F12D5E"/>
    <w:rsid w:val="00F145C3"/>
    <w:rsid w:val="00F31E1F"/>
    <w:rsid w:val="00F51255"/>
    <w:rsid w:val="00F560D3"/>
    <w:rsid w:val="00F67CF6"/>
    <w:rsid w:val="00F7066F"/>
    <w:rsid w:val="00F711E4"/>
    <w:rsid w:val="00F75405"/>
    <w:rsid w:val="00F824B5"/>
    <w:rsid w:val="00F93500"/>
    <w:rsid w:val="00FB4251"/>
    <w:rsid w:val="00FB478B"/>
    <w:rsid w:val="00FC04DD"/>
    <w:rsid w:val="00FC3E6E"/>
    <w:rsid w:val="00FD78DF"/>
    <w:rsid w:val="00FF119D"/>
    <w:rsid w:val="00FF621C"/>
    <w:rsid w:val="00FF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  <o:colormru v:ext="edit" colors="#4d4d4d"/>
    </o:shapedefaults>
    <o:shapelayout v:ext="edit">
      <o:idmap v:ext="edit" data="1"/>
    </o:shapelayout>
  </w:shapeDefaults>
  <w:decimalSymbol w:val="."/>
  <w:listSeparator w:val=","/>
  <w14:docId w14:val="506B7C62"/>
  <w15:chartTrackingRefBased/>
  <w15:docId w15:val="{1F7CC180-786A-48B8-8FD6-7FE218286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055A3"/>
    <w:pPr>
      <w:widowControl w:val="0"/>
      <w:jc w:val="both"/>
    </w:pPr>
    <w:rPr>
      <w:rFonts w:ascii="Times New Roman" w:eastAsia="HG丸ｺﾞｼｯｸM-PRO" w:hAnsi="Times New Roman"/>
      <w:kern w:val="2"/>
      <w:sz w:val="21"/>
    </w:rPr>
  </w:style>
  <w:style w:type="paragraph" w:styleId="5">
    <w:name w:val="heading 5"/>
    <w:basedOn w:val="a"/>
    <w:next w:val="a"/>
    <w:link w:val="50"/>
    <w:uiPriority w:val="9"/>
    <w:unhideWhenUsed/>
    <w:qFormat/>
    <w:rsid w:val="00244C2D"/>
    <w:pPr>
      <w:keepNext/>
      <w:ind w:leftChars="800" w:left="800"/>
      <w:outlineLvl w:val="4"/>
    </w:pPr>
    <w:rPr>
      <w:rFonts w:ascii="Arial" w:eastAsia="ＭＳ ゴシック" w:hAnsi="Arial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97DC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513BC5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DF5E1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ヘッダー (文字)"/>
    <w:link w:val="a5"/>
    <w:uiPriority w:val="99"/>
    <w:rsid w:val="00DF5E10"/>
    <w:rPr>
      <w:rFonts w:ascii="Times New Roman" w:eastAsia="HG丸ｺﾞｼｯｸM-PRO" w:hAnsi="Times New Roman"/>
      <w:kern w:val="2"/>
      <w:sz w:val="21"/>
    </w:rPr>
  </w:style>
  <w:style w:type="paragraph" w:styleId="a7">
    <w:name w:val="footer"/>
    <w:basedOn w:val="a"/>
    <w:link w:val="a8"/>
    <w:uiPriority w:val="99"/>
    <w:unhideWhenUsed/>
    <w:rsid w:val="00DF5E1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フッター (文字)"/>
    <w:link w:val="a7"/>
    <w:uiPriority w:val="99"/>
    <w:rsid w:val="00DF5E10"/>
    <w:rPr>
      <w:rFonts w:ascii="Times New Roman" w:eastAsia="HG丸ｺﾞｼｯｸM-PRO" w:hAnsi="Times New Roman"/>
      <w:kern w:val="2"/>
      <w:sz w:val="21"/>
    </w:rPr>
  </w:style>
  <w:style w:type="character" w:customStyle="1" w:styleId="50">
    <w:name w:val="見出し 5 (文字)"/>
    <w:link w:val="5"/>
    <w:uiPriority w:val="9"/>
    <w:rsid w:val="00244C2D"/>
    <w:rPr>
      <w:rFonts w:ascii="Arial" w:eastAsia="ＭＳ ゴシック" w:hAnsi="Arial" w:cs="Times New Roman"/>
      <w:kern w:val="2"/>
      <w:sz w:val="21"/>
    </w:rPr>
  </w:style>
  <w:style w:type="paragraph" w:styleId="a9">
    <w:name w:val="Revision"/>
    <w:hidden/>
    <w:uiPriority w:val="99"/>
    <w:semiHidden/>
    <w:rsid w:val="00E83981"/>
    <w:rPr>
      <w:rFonts w:ascii="Times New Roman" w:eastAsia="HG丸ｺﾞｼｯｸM-PRO" w:hAnsi="Times New Roman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B6A34-DFE1-4D57-A415-FDA20CA1A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0</Words>
  <Characters>764</Characters>
  <Application>Microsoft Office Word</Application>
  <DocSecurity>0</DocSecurity>
  <Lines>26</Lines>
  <Paragraphs>2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-DORM申込書2022夏</vt:lpstr>
      <vt:lpstr>ツバメ石油株式会社・４５周年記念台湾旅行</vt:lpstr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-DORM申込書2022夏</dc:title>
  <dc:subject/>
  <dc:creator>g-dorm</dc:creator>
  <cp:keywords/>
  <cp:lastModifiedBy>Niigata Univ.</cp:lastModifiedBy>
  <cp:revision>2</cp:revision>
  <cp:lastPrinted>2016-06-02T04:55:00Z</cp:lastPrinted>
  <dcterms:created xsi:type="dcterms:W3CDTF">2022-07-12T07:36:00Z</dcterms:created>
  <dcterms:modified xsi:type="dcterms:W3CDTF">2022-07-1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